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Spec="bottom"/>
        <w:tblW w:w="0" w:type="auto"/>
        <w:tblLook w:val="04A0" w:firstRow="1" w:lastRow="0" w:firstColumn="1" w:lastColumn="0" w:noHBand="0" w:noVBand="1"/>
      </w:tblPr>
      <w:tblGrid>
        <w:gridCol w:w="2292"/>
        <w:gridCol w:w="8168"/>
      </w:tblGrid>
      <w:tr w:rsidR="00F119D1" w14:paraId="44C4DBE7" w14:textId="77777777" w:rsidTr="00F119D1">
        <w:tc>
          <w:tcPr>
            <w:tcW w:w="2263" w:type="dxa"/>
          </w:tcPr>
          <w:p w14:paraId="54AAFB07" w14:textId="77777777" w:rsidR="006669F3" w:rsidRDefault="006669F3" w:rsidP="00F119D1">
            <w:pPr>
              <w:widowControl/>
              <w:autoSpaceDE/>
              <w:autoSpaceDN/>
              <w:rPr>
                <w:rFonts w:ascii="Times New Roman"/>
                <w:noProof/>
                <w:sz w:val="20"/>
              </w:rPr>
            </w:pPr>
          </w:p>
          <w:p w14:paraId="10C1738D" w14:textId="4EA6161B" w:rsidR="00F119D1" w:rsidRDefault="00F119D1" w:rsidP="00F119D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lang w:val="en-MY" w:eastAsia="en-MY"/>
              </w:rPr>
            </w:pPr>
            <w:r>
              <w:rPr>
                <w:rFonts w:ascii="Times New Roman"/>
                <w:noProof/>
                <w:sz w:val="20"/>
              </w:rPr>
              <w:drawing>
                <wp:anchor distT="0" distB="0" distL="114300" distR="114300" simplePos="0" relativeHeight="251686912" behindDoc="0" locked="0" layoutInCell="1" allowOverlap="1" wp14:anchorId="2C038BF4" wp14:editId="1CD19DE7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270</wp:posOffset>
                  </wp:positionV>
                  <wp:extent cx="1318260" cy="487317"/>
                  <wp:effectExtent l="0" t="0" r="0" b="8255"/>
                  <wp:wrapSquare wrapText="bothSides"/>
                  <wp:docPr id="1" name="image1.png" descr="logo utm JE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8260" cy="487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197" w:type="dxa"/>
          </w:tcPr>
          <w:p w14:paraId="0C8CD4A7" w14:textId="77777777" w:rsidR="00F119D1" w:rsidRPr="00F119D1" w:rsidRDefault="00F119D1" w:rsidP="00F119D1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MY" w:eastAsia="en-MY"/>
              </w:rPr>
            </w:pPr>
            <w:r w:rsidRPr="00F119D1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MY" w:eastAsia="en-MY"/>
              </w:rPr>
              <w:t xml:space="preserve">APPLICATION TO ENTER CAMPUS </w:t>
            </w:r>
          </w:p>
          <w:p w14:paraId="687AA97C" w14:textId="19F443EB" w:rsidR="00F119D1" w:rsidRDefault="00F119D1" w:rsidP="00ED4535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MY" w:eastAsia="en-MY"/>
              </w:rPr>
            </w:pPr>
            <w:r w:rsidRPr="00F119D1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MY" w:eastAsia="en-MY"/>
              </w:rPr>
              <w:t xml:space="preserve">FOR POSTGRADUATE </w:t>
            </w:r>
            <w:r w:rsidR="00ED4535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MY" w:eastAsia="en-MY"/>
              </w:rPr>
              <w:t xml:space="preserve">RESEARCH </w:t>
            </w:r>
            <w:r w:rsidRPr="00F119D1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MY" w:eastAsia="en-MY"/>
              </w:rPr>
              <w:t>STUDENT</w:t>
            </w:r>
            <w:r w:rsidR="00ED4535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MY" w:eastAsia="en-MY"/>
              </w:rPr>
              <w:t>S</w:t>
            </w:r>
            <w:r w:rsidR="000010D7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MY" w:eastAsia="en-MY"/>
              </w:rPr>
              <w:t xml:space="preserve"> </w:t>
            </w:r>
            <w:r w:rsidR="00A92BF1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MY" w:eastAsia="en-MY"/>
              </w:rPr>
              <w:t>TO RESUME</w:t>
            </w:r>
            <w:r w:rsidR="00ED4535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MY" w:eastAsia="en-MY"/>
              </w:rPr>
              <w:t xml:space="preserve"> </w:t>
            </w:r>
            <w:r w:rsidR="000010D7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MY" w:eastAsia="en-MY"/>
              </w:rPr>
              <w:t>EXPERIMENT AND LABORATORY WORK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MY" w:eastAsia="en-MY"/>
              </w:rPr>
              <w:t xml:space="preserve"> </w:t>
            </w:r>
            <w:r w:rsidRPr="00F119D1">
              <w:rPr>
                <w:rFonts w:ascii="Arial" w:eastAsia="Times New Roman" w:hAnsi="Arial" w:cs="Arial"/>
                <w:b/>
                <w:bCs/>
                <w:color w:val="000000"/>
                <w:sz w:val="32"/>
                <w:szCs w:val="32"/>
                <w:lang w:val="en-MY" w:eastAsia="en-MY"/>
              </w:rPr>
              <w:t>SEMESTER 2 2020/2021</w:t>
            </w:r>
          </w:p>
        </w:tc>
      </w:tr>
    </w:tbl>
    <w:p w14:paraId="3F1B8FC1" w14:textId="2D5D709E" w:rsidR="00F119D1" w:rsidRPr="00D924A9" w:rsidRDefault="00F119D1" w:rsidP="00F119D1">
      <w:pPr>
        <w:widowControl/>
        <w:autoSpaceDE/>
        <w:autoSpaceDN/>
        <w:spacing w:before="120" w:after="240"/>
        <w:rPr>
          <w:rFonts w:ascii="Arial" w:eastAsia="Times New Roman" w:hAnsi="Arial" w:cs="Arial"/>
          <w:sz w:val="14"/>
          <w:szCs w:val="14"/>
          <w:lang w:val="en-MY" w:eastAsia="en-MY"/>
        </w:rPr>
      </w:pP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Please </w:t>
      </w:r>
      <w:proofErr w:type="gramStart"/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read carefully</w:t>
      </w:r>
      <w:proofErr w:type="gramEnd"/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 the following instructions before you fill the Application Form.</w:t>
      </w:r>
    </w:p>
    <w:p w14:paraId="6B26EE9D" w14:textId="2FD3E3EF" w:rsidR="00F119D1" w:rsidRPr="009D0FBA" w:rsidRDefault="00F119D1" w:rsidP="00F93BFA">
      <w:pPr>
        <w:widowControl/>
        <w:autoSpaceDE/>
        <w:autoSpaceDN/>
        <w:ind w:left="217" w:firstLine="503"/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</w:pP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>(</w:t>
      </w:r>
      <w:r w:rsidR="00F93BFA"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>1</w:t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) </w:t>
      </w:r>
      <w:r w:rsidR="000010D7"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Eligibility </w:t>
      </w:r>
    </w:p>
    <w:p w14:paraId="1FB4CBD7" w14:textId="1C25D104" w:rsidR="009D0FBA" w:rsidRPr="009D0FBA" w:rsidRDefault="00A92BF1" w:rsidP="009D0FBA">
      <w:pPr>
        <w:widowControl/>
        <w:tabs>
          <w:tab w:val="left" w:pos="1701"/>
        </w:tabs>
        <w:autoSpaceDE/>
        <w:autoSpaceDN/>
        <w:ind w:left="1418"/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</w:pP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a. </w:t>
      </w:r>
      <w:r w:rsidR="009D0FBA"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ab/>
      </w:r>
      <w:r w:rsidR="009D0FBA"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Students who are currently residing in the campus. </w:t>
      </w:r>
      <w:proofErr w:type="gramStart"/>
      <w:r w:rsidR="009D0FBA" w:rsidRPr="009D0FBA">
        <w:rPr>
          <w:rFonts w:ascii="Arial" w:eastAsia="Times New Roman" w:hAnsi="Arial" w:cs="Arial"/>
          <w:b/>
          <w:bCs/>
          <w:color w:val="000000"/>
          <w:sz w:val="16"/>
          <w:szCs w:val="16"/>
          <w:lang w:val="en-MY" w:eastAsia="en-MY"/>
        </w:rPr>
        <w:t>OR;</w:t>
      </w:r>
      <w:proofErr w:type="gramEnd"/>
      <w:r w:rsidR="009D0FBA"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 </w:t>
      </w:r>
    </w:p>
    <w:p w14:paraId="75FCA970" w14:textId="506913CD" w:rsidR="009D0FBA" w:rsidRPr="009D0FBA" w:rsidRDefault="009D0FBA" w:rsidP="009D0FBA">
      <w:pPr>
        <w:widowControl/>
        <w:tabs>
          <w:tab w:val="left" w:pos="1701"/>
        </w:tabs>
        <w:autoSpaceDE/>
        <w:autoSpaceDN/>
        <w:ind w:left="1701" w:hanging="283"/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</w:pP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>b.</w:t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 </w:t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ab/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Students living within 10km radius from the campus who are in the 15th/16th semester for PhD or 7th/8th semester for Master and fulfils the following requirements: </w:t>
      </w:r>
    </w:p>
    <w:p w14:paraId="78FD11CA" w14:textId="77777777" w:rsidR="009D0FBA" w:rsidRPr="009D0FBA" w:rsidRDefault="009D0FBA" w:rsidP="009D0FBA">
      <w:pPr>
        <w:widowControl/>
        <w:autoSpaceDE/>
        <w:autoSpaceDN/>
        <w:ind w:left="1701"/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</w:pPr>
      <w:r w:rsidRPr="009D0FBA">
        <w:rPr>
          <w:rFonts w:ascii="Segoe UI Symbol" w:eastAsia="Times New Roman" w:hAnsi="Segoe UI Symbol" w:cs="Segoe UI Symbol"/>
          <w:color w:val="000000"/>
          <w:sz w:val="16"/>
          <w:szCs w:val="16"/>
          <w:lang w:val="en-MY" w:eastAsia="en-MY"/>
        </w:rPr>
        <w:t>☐</w:t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ab/>
        <w:t xml:space="preserve">Submitted the UTM Health Declaration Form from </w:t>
      </w:r>
      <w:proofErr w:type="spellStart"/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>UTMSmart</w:t>
      </w:r>
      <w:proofErr w:type="spellEnd"/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 application.</w:t>
      </w:r>
    </w:p>
    <w:p w14:paraId="1FA06600" w14:textId="77777777" w:rsidR="009D0FBA" w:rsidRPr="009D0FBA" w:rsidRDefault="009D0FBA" w:rsidP="009D0FBA">
      <w:pPr>
        <w:widowControl/>
        <w:autoSpaceDE/>
        <w:autoSpaceDN/>
        <w:ind w:left="1701"/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</w:pPr>
      <w:r w:rsidRPr="009D0FBA">
        <w:rPr>
          <w:rFonts w:ascii="Segoe UI Symbol" w:eastAsia="Times New Roman" w:hAnsi="Segoe UI Symbol" w:cs="Segoe UI Symbol"/>
          <w:color w:val="000000"/>
          <w:sz w:val="16"/>
          <w:szCs w:val="16"/>
          <w:lang w:val="en-MY" w:eastAsia="en-MY"/>
        </w:rPr>
        <w:t>☐</w:t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ab/>
        <w:t xml:space="preserve"> Update your </w:t>
      </w:r>
      <w:proofErr w:type="spellStart"/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>MySejahtera</w:t>
      </w:r>
      <w:proofErr w:type="spellEnd"/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 status and attached the </w:t>
      </w:r>
      <w:proofErr w:type="spellStart"/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>MySejahtera</w:t>
      </w:r>
      <w:proofErr w:type="spellEnd"/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 Hotspot tracker information with the application.</w:t>
      </w:r>
    </w:p>
    <w:p w14:paraId="6775CBF7" w14:textId="77777777" w:rsidR="009D0FBA" w:rsidRPr="009D0FBA" w:rsidRDefault="009D0FBA" w:rsidP="009D0FBA">
      <w:pPr>
        <w:widowControl/>
        <w:autoSpaceDE/>
        <w:autoSpaceDN/>
        <w:ind w:left="1701"/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</w:pPr>
      <w:r w:rsidRPr="009D0FBA">
        <w:rPr>
          <w:rFonts w:ascii="Segoe UI Symbol" w:eastAsia="Times New Roman" w:hAnsi="Segoe UI Symbol" w:cs="Segoe UI Symbol"/>
          <w:color w:val="000000"/>
          <w:sz w:val="16"/>
          <w:szCs w:val="16"/>
          <w:lang w:val="en-MY" w:eastAsia="en-MY"/>
        </w:rPr>
        <w:t>☐</w:t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ab/>
        <w:t xml:space="preserve"> Travelling to campus using personal vehicle. </w:t>
      </w:r>
    </w:p>
    <w:p w14:paraId="2D1EA4E3" w14:textId="3B60A7C3" w:rsidR="009D0FBA" w:rsidRPr="009D0FBA" w:rsidRDefault="009D0FBA" w:rsidP="009D0FBA">
      <w:pPr>
        <w:widowControl/>
        <w:tabs>
          <w:tab w:val="left" w:pos="1701"/>
        </w:tabs>
        <w:autoSpaceDE/>
        <w:autoSpaceDN/>
        <w:ind w:left="1701" w:hanging="283"/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</w:pP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c. </w:t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ab/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The experiment/laboratory work was conducted from the beginning of semester 2 20202021 until the Extended Movement Control Order (EMCO) was announced on the </w:t>
      </w:r>
      <w:proofErr w:type="gramStart"/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>21st</w:t>
      </w:r>
      <w:proofErr w:type="gramEnd"/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 May 2021. </w:t>
      </w:r>
    </w:p>
    <w:p w14:paraId="7E4BFB48" w14:textId="7F7FC6E2" w:rsidR="00F119D1" w:rsidRPr="009D0FBA" w:rsidRDefault="009D0FBA" w:rsidP="009D0FBA">
      <w:pPr>
        <w:widowControl/>
        <w:tabs>
          <w:tab w:val="left" w:pos="1701"/>
        </w:tabs>
        <w:autoSpaceDE/>
        <w:autoSpaceDN/>
        <w:ind w:left="1418"/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</w:pP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>d.</w:t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ab/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>The experiment/laboratory work does not involve group work.</w:t>
      </w:r>
    </w:p>
    <w:p w14:paraId="4B6AEF9B" w14:textId="32933220" w:rsidR="009D0FBA" w:rsidRPr="009D0FBA" w:rsidRDefault="009D0FBA" w:rsidP="00F058F2">
      <w:pPr>
        <w:widowControl/>
        <w:tabs>
          <w:tab w:val="left" w:pos="1701"/>
        </w:tabs>
        <w:autoSpaceDE/>
        <w:autoSpaceDN/>
        <w:ind w:left="1134" w:hanging="283"/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</w:pP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>(2) Students must submit the completed form to the Faculty’s Graduate Office via email (please check the email address at SPS or your</w:t>
      </w:r>
      <w:r w:rsidR="00F058F2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 faculty’s website</w:t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 </w:t>
      </w:r>
    </w:p>
    <w:p w14:paraId="6076F276" w14:textId="07647540" w:rsidR="009D0FBA" w:rsidRPr="009D0FBA" w:rsidRDefault="009D0FBA" w:rsidP="009D0FBA">
      <w:pPr>
        <w:widowControl/>
        <w:tabs>
          <w:tab w:val="left" w:pos="1701"/>
        </w:tabs>
        <w:autoSpaceDE/>
        <w:autoSpaceDN/>
        <w:ind w:left="851"/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</w:pP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(3) Application will take approximately </w:t>
      </w:r>
      <w:r w:rsidRPr="00F058F2">
        <w:rPr>
          <w:rFonts w:ascii="Arial" w:eastAsia="Times New Roman" w:hAnsi="Arial" w:cs="Arial"/>
          <w:b/>
          <w:bCs/>
          <w:color w:val="000000"/>
          <w:sz w:val="16"/>
          <w:szCs w:val="16"/>
          <w:lang w:val="en-MY" w:eastAsia="en-MY"/>
        </w:rPr>
        <w:t>5 working days</w:t>
      </w: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 xml:space="preserve"> to be processed. </w:t>
      </w:r>
    </w:p>
    <w:p w14:paraId="63FDBC31" w14:textId="7D14641D" w:rsidR="009D0FBA" w:rsidRDefault="009D0FBA" w:rsidP="009D0FBA">
      <w:pPr>
        <w:widowControl/>
        <w:tabs>
          <w:tab w:val="left" w:pos="1701"/>
        </w:tabs>
        <w:autoSpaceDE/>
        <w:autoSpaceDN/>
        <w:ind w:left="851"/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</w:pPr>
      <w:r w:rsidRPr="009D0FBA"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  <w:t>(4) Successful application will be informed via email stated in the form.</w:t>
      </w:r>
    </w:p>
    <w:p w14:paraId="1251B595" w14:textId="77777777" w:rsidR="00F058F2" w:rsidRPr="009D0FBA" w:rsidRDefault="00F058F2" w:rsidP="009D0FBA">
      <w:pPr>
        <w:widowControl/>
        <w:tabs>
          <w:tab w:val="left" w:pos="1701"/>
        </w:tabs>
        <w:autoSpaceDE/>
        <w:autoSpaceDN/>
        <w:ind w:left="851"/>
        <w:rPr>
          <w:rFonts w:ascii="Arial" w:eastAsia="Times New Roman" w:hAnsi="Arial" w:cs="Arial"/>
          <w:color w:val="000000"/>
          <w:sz w:val="16"/>
          <w:szCs w:val="16"/>
          <w:lang w:val="en-MY" w:eastAsia="en-MY"/>
        </w:rPr>
      </w:pPr>
    </w:p>
    <w:p w14:paraId="03A359B9" w14:textId="2B5E3878" w:rsidR="00F119D1" w:rsidRPr="00D924A9" w:rsidRDefault="00D924A9" w:rsidP="00D924A9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4BC96" w:themeFill="background2" w:themeFillShade="BF"/>
        <w:autoSpaceDE/>
        <w:autoSpaceDN/>
        <w:ind w:left="217"/>
        <w:rPr>
          <w:rFonts w:ascii="Calibri" w:eastAsia="Times New Roman" w:hAnsi="Calibri" w:cs="Calibri"/>
          <w:b/>
          <w:bCs/>
          <w:color w:val="000000"/>
          <w:sz w:val="16"/>
          <w:szCs w:val="16"/>
          <w:lang w:val="en-MY" w:eastAsia="en-MY"/>
        </w:rPr>
      </w:pPr>
      <w:r w:rsidRPr="00D924A9">
        <w:rPr>
          <w:rFonts w:ascii="Calibri" w:eastAsia="Times New Roman" w:hAnsi="Calibri" w:cs="Calibri"/>
          <w:b/>
          <w:bCs/>
          <w:color w:val="000000"/>
          <w:sz w:val="16"/>
          <w:szCs w:val="16"/>
          <w:lang w:val="en-MY" w:eastAsia="en-MY"/>
        </w:rPr>
        <w:t>PART 1: STUDENT’S DETAILS</w:t>
      </w:r>
    </w:p>
    <w:p w14:paraId="36FC95FE" w14:textId="73DF75C2" w:rsidR="00F119D1" w:rsidRPr="00D924A9" w:rsidRDefault="00F93BFA" w:rsidP="007B6AD6">
      <w:pPr>
        <w:pStyle w:val="ListParagraph"/>
        <w:widowControl/>
        <w:numPr>
          <w:ilvl w:val="0"/>
          <w:numId w:val="5"/>
        </w:numPr>
        <w:autoSpaceDE/>
        <w:autoSpaceDN/>
        <w:spacing w:line="360" w:lineRule="auto"/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</w:pP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Name</w:t>
      </w:r>
      <w:r w:rsidR="00BF60FD"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="00BF60FD"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="00BF60FD"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="00BF60FD"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: </w:t>
      </w:r>
      <w:sdt>
        <w:sdtPr>
          <w:rPr>
            <w:rFonts w:ascii="Arial" w:eastAsia="Times New Roman" w:hAnsi="Arial" w:cs="Arial"/>
            <w:b/>
            <w:bCs/>
            <w:color w:val="000000"/>
            <w:sz w:val="14"/>
            <w:szCs w:val="14"/>
            <w:lang w:val="en-MY" w:eastAsia="en-MY"/>
          </w:rPr>
          <w:id w:val="787240596"/>
          <w:placeholder>
            <w:docPart w:val="14CACCB91FCE4A32A7359CD5D36F3143"/>
          </w:placeholder>
          <w:showingPlcHdr/>
          <w:text/>
        </w:sdtPr>
        <w:sdtEndPr/>
        <w:sdtContent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sdtContent>
      </w:sdt>
    </w:p>
    <w:p w14:paraId="367B8D79" w14:textId="61FBAAB1" w:rsidR="00BF60FD" w:rsidRPr="00D924A9" w:rsidRDefault="00BF60FD" w:rsidP="007B6AD6">
      <w:pPr>
        <w:pStyle w:val="ListParagraph"/>
        <w:widowControl/>
        <w:numPr>
          <w:ilvl w:val="0"/>
          <w:numId w:val="5"/>
        </w:numPr>
        <w:autoSpaceDE/>
        <w:autoSpaceDN/>
        <w:spacing w:line="360" w:lineRule="auto"/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</w:pP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Matric Number</w:t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  <w:t xml:space="preserve">: </w:t>
      </w:r>
      <w:sdt>
        <w:sdtPr>
          <w:rPr>
            <w:rFonts w:ascii="Arial" w:eastAsia="Times New Roman" w:hAnsi="Arial" w:cs="Arial"/>
            <w:b/>
            <w:bCs/>
            <w:color w:val="000000"/>
            <w:sz w:val="14"/>
            <w:szCs w:val="14"/>
            <w:lang w:val="en-MY" w:eastAsia="en-MY"/>
          </w:rPr>
          <w:id w:val="1716782119"/>
          <w:placeholder>
            <w:docPart w:val="27691BD66D7C4C70B3E3B498C7E3BDCA"/>
          </w:placeholder>
          <w:showingPlcHdr/>
          <w:text/>
        </w:sdtPr>
        <w:sdtEndPr/>
        <w:sdtContent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sdtContent>
      </w:sdt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 </w:t>
      </w:r>
    </w:p>
    <w:p w14:paraId="5A7EE1A6" w14:textId="22CE4D78" w:rsidR="00F119D1" w:rsidRPr="00D924A9" w:rsidRDefault="00F93BFA" w:rsidP="007B6AD6">
      <w:pPr>
        <w:pStyle w:val="ListParagraph"/>
        <w:widowControl/>
        <w:numPr>
          <w:ilvl w:val="0"/>
          <w:numId w:val="5"/>
        </w:numPr>
        <w:autoSpaceDE/>
        <w:autoSpaceDN/>
        <w:spacing w:line="360" w:lineRule="auto"/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</w:pP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IC Number/Passport Number</w:t>
      </w:r>
      <w:r w:rsidR="00A92BF1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 </w:t>
      </w:r>
      <w:r w:rsidR="00DC0504"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: </w:t>
      </w:r>
      <w:sdt>
        <w:sdtPr>
          <w:rPr>
            <w:rFonts w:ascii="Arial" w:hAnsi="Arial" w:cs="Arial"/>
            <w:sz w:val="14"/>
            <w:szCs w:val="14"/>
            <w:lang w:val="en-MY" w:eastAsia="en-MY"/>
          </w:rPr>
          <w:id w:val="627353990"/>
          <w:placeholder>
            <w:docPart w:val="7ADDDD3557614F229F3D44CF45FB0CBC"/>
          </w:placeholder>
          <w:showingPlcHdr/>
          <w:text/>
        </w:sdtPr>
        <w:sdtEndPr/>
        <w:sdtContent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sdtContent>
      </w:sdt>
    </w:p>
    <w:p w14:paraId="13757620" w14:textId="30C3C534" w:rsidR="00BF60FD" w:rsidRPr="00D924A9" w:rsidRDefault="00BF60FD" w:rsidP="007B6AD6">
      <w:pPr>
        <w:pStyle w:val="ListParagraph"/>
        <w:widowControl/>
        <w:numPr>
          <w:ilvl w:val="0"/>
          <w:numId w:val="5"/>
        </w:numPr>
        <w:autoSpaceDE/>
        <w:autoSpaceDN/>
        <w:spacing w:line="360" w:lineRule="auto"/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</w:pP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Phone Number</w:t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  <w:t xml:space="preserve">: </w:t>
      </w:r>
      <w:sdt>
        <w:sdtPr>
          <w:rPr>
            <w:rFonts w:ascii="Arial" w:eastAsia="Times New Roman" w:hAnsi="Arial" w:cs="Arial"/>
            <w:b/>
            <w:bCs/>
            <w:color w:val="000000"/>
            <w:sz w:val="14"/>
            <w:szCs w:val="14"/>
            <w:lang w:val="en-MY" w:eastAsia="en-MY"/>
          </w:rPr>
          <w:id w:val="2022510743"/>
          <w:placeholder>
            <w:docPart w:val="785F29ECB1E840F88954385EE5899BE8"/>
          </w:placeholder>
          <w:showingPlcHdr/>
          <w:text/>
        </w:sdtPr>
        <w:sdtEndPr/>
        <w:sdtContent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sdtContent>
      </w:sdt>
    </w:p>
    <w:p w14:paraId="14668B8F" w14:textId="75657DBF" w:rsidR="00BF60FD" w:rsidRPr="00D924A9" w:rsidRDefault="00BF60FD" w:rsidP="007B6AD6">
      <w:pPr>
        <w:pStyle w:val="ListParagraph"/>
        <w:widowControl/>
        <w:numPr>
          <w:ilvl w:val="0"/>
          <w:numId w:val="5"/>
        </w:numPr>
        <w:autoSpaceDE/>
        <w:autoSpaceDN/>
        <w:spacing w:line="360" w:lineRule="auto"/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</w:pP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Email address</w:t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  <w:t xml:space="preserve">: </w:t>
      </w:r>
      <w:sdt>
        <w:sdtPr>
          <w:rPr>
            <w:rFonts w:ascii="Arial" w:eastAsia="Times New Roman" w:hAnsi="Arial" w:cs="Arial"/>
            <w:b/>
            <w:bCs/>
            <w:color w:val="000000"/>
            <w:sz w:val="14"/>
            <w:szCs w:val="14"/>
            <w:lang w:val="en-MY" w:eastAsia="en-MY"/>
          </w:rPr>
          <w:id w:val="-852569097"/>
          <w:placeholder>
            <w:docPart w:val="B3176DC8E52147DD95E68F9FBA596132"/>
          </w:placeholder>
          <w:showingPlcHdr/>
          <w:text/>
        </w:sdtPr>
        <w:sdtEndPr/>
        <w:sdtContent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sdtContent>
      </w:sdt>
    </w:p>
    <w:p w14:paraId="7049DDD7" w14:textId="4F59C2B2" w:rsidR="00DC0504" w:rsidRPr="00D924A9" w:rsidRDefault="00BF60FD" w:rsidP="007B6AD6">
      <w:pPr>
        <w:pStyle w:val="ListParagraph"/>
        <w:widowControl/>
        <w:numPr>
          <w:ilvl w:val="0"/>
          <w:numId w:val="5"/>
        </w:numPr>
        <w:autoSpaceDE/>
        <w:autoSpaceDN/>
        <w:spacing w:line="360" w:lineRule="auto"/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</w:pP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School/Faculty</w:t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  <w:t>:</w:t>
      </w:r>
      <w:r w:rsidR="00DC0504"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 </w:t>
      </w:r>
      <w:sdt>
        <w:sdtPr>
          <w:rPr>
            <w:rFonts w:ascii="Arial" w:eastAsia="Times New Roman" w:hAnsi="Arial" w:cs="Arial"/>
            <w:b/>
            <w:bCs/>
            <w:color w:val="000000"/>
            <w:sz w:val="14"/>
            <w:szCs w:val="14"/>
            <w:lang w:val="en-MY" w:eastAsia="en-MY"/>
          </w:rPr>
          <w:id w:val="-1783499025"/>
          <w:placeholder>
            <w:docPart w:val="42C7E6B538D34A9AA4A66DC6FCA05F11"/>
          </w:placeholder>
          <w:showingPlcHdr/>
          <w:text/>
        </w:sdtPr>
        <w:sdtEndPr/>
        <w:sdtContent>
          <w:r w:rsidR="00DC0504"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sdtContent>
      </w:sdt>
    </w:p>
    <w:p w14:paraId="2BCAE4D8" w14:textId="36720BDB" w:rsidR="00F119D1" w:rsidRPr="00D924A9" w:rsidRDefault="00DC0504" w:rsidP="007B6AD6">
      <w:pPr>
        <w:pStyle w:val="ListParagraph"/>
        <w:widowControl/>
        <w:numPr>
          <w:ilvl w:val="0"/>
          <w:numId w:val="5"/>
        </w:numPr>
        <w:autoSpaceDE/>
        <w:autoSpaceDN/>
        <w:spacing w:line="360" w:lineRule="auto"/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</w:pP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Programme</w:t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  <w:t>:</w:t>
      </w:r>
      <w:r w:rsidR="00BF60FD"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 </w:t>
      </w:r>
      <w:sdt>
        <w:sdtPr>
          <w:rPr>
            <w:rFonts w:ascii="Arial" w:eastAsia="Times New Roman" w:hAnsi="Arial" w:cs="Arial"/>
            <w:b/>
            <w:bCs/>
            <w:color w:val="000000"/>
            <w:sz w:val="14"/>
            <w:szCs w:val="14"/>
            <w:lang w:val="en-MY" w:eastAsia="en-MY"/>
          </w:rPr>
          <w:id w:val="1804038752"/>
          <w:placeholder>
            <w:docPart w:val="15DE1F90CBB04C32BCE3E9EE24B966A0"/>
          </w:placeholder>
          <w:showingPlcHdr/>
          <w:text/>
        </w:sdtPr>
        <w:sdtEndPr/>
        <w:sdtContent>
          <w:r w:rsidR="00BF60FD"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sdtContent>
      </w:sdt>
    </w:p>
    <w:p w14:paraId="3C3E97FA" w14:textId="742867C0" w:rsidR="00BF60FD" w:rsidRPr="00D924A9" w:rsidRDefault="00BF60FD" w:rsidP="007B6AD6">
      <w:pPr>
        <w:pStyle w:val="ListParagraph"/>
        <w:widowControl/>
        <w:autoSpaceDE/>
        <w:autoSpaceDN/>
        <w:spacing w:line="360" w:lineRule="auto"/>
        <w:ind w:left="937"/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</w:pP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Name of work area and location</w:t>
      </w:r>
      <w:r w:rsidR="007B6AD6"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 (e.g. Chemistry Lab C09</w:t>
      </w:r>
      <w:proofErr w:type="gramStart"/>
      <w:r w:rsidR="007B6AD6"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) </w:t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:</w:t>
      </w:r>
      <w:proofErr w:type="gramEnd"/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 </w:t>
      </w:r>
      <w:sdt>
        <w:sdtPr>
          <w:rPr>
            <w:rFonts w:ascii="Arial" w:hAnsi="Arial" w:cs="Arial"/>
            <w:sz w:val="14"/>
            <w:szCs w:val="14"/>
            <w:lang w:val="en-MY" w:eastAsia="en-MY"/>
          </w:rPr>
          <w:id w:val="1314994448"/>
          <w:placeholder>
            <w:docPart w:val="D167F4CF7E284A10B440DEE66CF1A4AC"/>
          </w:placeholder>
          <w:showingPlcHdr/>
          <w:text/>
        </w:sdtPr>
        <w:sdtEndPr/>
        <w:sdtContent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sdtContent>
      </w:sdt>
    </w:p>
    <w:p w14:paraId="07007BF8" w14:textId="77777777" w:rsidR="003E5D9F" w:rsidRDefault="00DC0504" w:rsidP="003E5D9F">
      <w:pPr>
        <w:pStyle w:val="ListParagraph"/>
        <w:widowControl/>
        <w:numPr>
          <w:ilvl w:val="0"/>
          <w:numId w:val="5"/>
        </w:numPr>
        <w:autoSpaceDE/>
        <w:autoSpaceDN/>
        <w:spacing w:line="360" w:lineRule="auto"/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</w:pP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Intended return to campus date</w:t>
      </w:r>
      <w:r w:rsidR="007B6AD6"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 (this will subject to availability of the work area)</w:t>
      </w:r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: </w:t>
      </w:r>
      <w:sdt>
        <w:sdtPr>
          <w:rPr>
            <w:rFonts w:ascii="Arial" w:eastAsia="Times New Roman" w:hAnsi="Arial" w:cs="Arial"/>
            <w:b/>
            <w:bCs/>
            <w:color w:val="000000"/>
            <w:sz w:val="14"/>
            <w:szCs w:val="14"/>
            <w:lang w:val="en-MY" w:eastAsia="en-MY"/>
          </w:rPr>
          <w:id w:val="-1737463048"/>
          <w:placeholder>
            <w:docPart w:val="1BE9D6AE1A4E4DBB9F2C847FE5494D22"/>
          </w:placeholder>
          <w:showingPlcHdr/>
          <w:date>
            <w:dateFormat w:val="d/M/yyyy"/>
            <w:lid w:val="en-MY"/>
            <w:storeMappedDataAs w:val="dateTime"/>
            <w:calendar w:val="gregorian"/>
          </w:date>
        </w:sdtPr>
        <w:sdtEndPr/>
        <w:sdtContent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to enter a date.</w:t>
          </w:r>
        </w:sdtContent>
      </w:sdt>
      <w:r w:rsidRPr="00D924A9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 to </w:t>
      </w:r>
      <w:sdt>
        <w:sdtPr>
          <w:rPr>
            <w:rFonts w:ascii="Arial" w:eastAsia="Times New Roman" w:hAnsi="Arial" w:cs="Arial"/>
            <w:b/>
            <w:bCs/>
            <w:color w:val="000000"/>
            <w:sz w:val="14"/>
            <w:szCs w:val="14"/>
            <w:lang w:val="en-MY" w:eastAsia="en-MY"/>
          </w:rPr>
          <w:id w:val="1501237836"/>
          <w:placeholder>
            <w:docPart w:val="05FC9F1DAE4E4DEC80DCEBCA9486C730"/>
          </w:placeholder>
          <w:showingPlcHdr/>
          <w:date>
            <w:dateFormat w:val="d/M/yyyy"/>
            <w:lid w:val="en-MY"/>
            <w:storeMappedDataAs w:val="dateTime"/>
            <w:calendar w:val="gregorian"/>
          </w:date>
        </w:sdtPr>
        <w:sdtEndPr/>
        <w:sdtContent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to enter a date.</w:t>
          </w:r>
        </w:sdtContent>
      </w:sdt>
    </w:p>
    <w:p w14:paraId="11DEB8C9" w14:textId="4C867475" w:rsidR="00991295" w:rsidRPr="003E5D9F" w:rsidRDefault="003E5D9F" w:rsidP="003E5D9F">
      <w:pPr>
        <w:pStyle w:val="ListParagraph"/>
        <w:widowControl/>
        <w:numPr>
          <w:ilvl w:val="0"/>
          <w:numId w:val="5"/>
        </w:numPr>
        <w:autoSpaceDE/>
        <w:autoSpaceDN/>
        <w:spacing w:line="360" w:lineRule="auto"/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</w:pPr>
      <w:r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I am currently residing in UTM?</w:t>
      </w:r>
    </w:p>
    <w:p w14:paraId="74601F0A" w14:textId="6374F98D" w:rsidR="003E5D9F" w:rsidRDefault="003E5D9F" w:rsidP="003E5D9F">
      <w:pPr>
        <w:pStyle w:val="ListParagraph"/>
        <w:widowControl/>
        <w:autoSpaceDE/>
        <w:autoSpaceDN/>
        <w:spacing w:line="360" w:lineRule="auto"/>
        <w:ind w:left="937"/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</w:pPr>
      <w:r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 </w:t>
      </w:r>
      <w:sdt>
        <w:sdtPr>
          <w:rPr>
            <w:rFonts w:ascii="Arial" w:eastAsia="Times New Roman" w:hAnsi="Arial" w:cs="Arial"/>
            <w:b/>
            <w:bCs/>
            <w:color w:val="000000"/>
            <w:sz w:val="14"/>
            <w:szCs w:val="14"/>
            <w:lang w:val="en-MY" w:eastAsia="en-MY"/>
          </w:rPr>
          <w:id w:val="-37752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b/>
              <w:bCs/>
              <w:color w:val="000000"/>
              <w:sz w:val="14"/>
              <w:szCs w:val="14"/>
              <w:lang w:val="en-MY" w:eastAsia="en-MY"/>
            </w:rPr>
            <w:t>☐</w:t>
          </w:r>
        </w:sdtContent>
      </w:sdt>
      <w:r w:rsidR="00874FB3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 </w:t>
      </w:r>
      <w:proofErr w:type="gramStart"/>
      <w:r w:rsidR="00874FB3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>Yes</w:t>
      </w:r>
      <w:proofErr w:type="gramEnd"/>
      <w:r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  <w:t xml:space="preserve">Name of college: </w:t>
      </w:r>
      <w:sdt>
        <w:sdtPr>
          <w:rPr>
            <w:rFonts w:ascii="Arial" w:eastAsia="Times New Roman" w:hAnsi="Arial" w:cs="Arial"/>
            <w:b/>
            <w:bCs/>
            <w:color w:val="000000"/>
            <w:sz w:val="14"/>
            <w:szCs w:val="14"/>
            <w:lang w:val="en-MY" w:eastAsia="en-MY"/>
          </w:rPr>
          <w:id w:val="1614631534"/>
          <w:placeholder>
            <w:docPart w:val="744DA6D762D14D099B9734AE1F74624E"/>
          </w:placeholder>
          <w:showingPlcHdr/>
          <w:text/>
        </w:sdtPr>
        <w:sdtEndPr/>
        <w:sdtContent>
          <w:r w:rsidRPr="007B13DE">
            <w:rPr>
              <w:rStyle w:val="PlaceholderText"/>
            </w:rPr>
            <w:t>Click or tap here to enter text.</w:t>
          </w:r>
        </w:sdtContent>
      </w:sdt>
    </w:p>
    <w:p w14:paraId="5D2E9926" w14:textId="67C958CF" w:rsidR="003E5D9F" w:rsidRDefault="00BA1E55" w:rsidP="003E5D9F">
      <w:pPr>
        <w:pStyle w:val="ListParagraph"/>
        <w:widowControl/>
        <w:autoSpaceDE/>
        <w:autoSpaceDN/>
        <w:spacing w:line="360" w:lineRule="auto"/>
        <w:ind w:left="937"/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</w:pPr>
      <w:sdt>
        <w:sdtPr>
          <w:rPr>
            <w:rFonts w:ascii="Arial" w:eastAsia="Times New Roman" w:hAnsi="Arial" w:cs="Arial"/>
            <w:b/>
            <w:bCs/>
            <w:color w:val="000000"/>
            <w:sz w:val="14"/>
            <w:szCs w:val="14"/>
            <w:lang w:val="en-MY" w:eastAsia="en-MY"/>
          </w:rPr>
          <w:id w:val="-1424022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4FB3">
            <w:rPr>
              <w:rFonts w:ascii="MS Gothic" w:eastAsia="MS Gothic" w:hAnsi="MS Gothic" w:cs="Arial" w:hint="eastAsia"/>
              <w:b/>
              <w:bCs/>
              <w:color w:val="000000"/>
              <w:sz w:val="14"/>
              <w:szCs w:val="14"/>
              <w:lang w:val="en-MY" w:eastAsia="en-MY"/>
            </w:rPr>
            <w:t>☐</w:t>
          </w:r>
        </w:sdtContent>
      </w:sdt>
      <w:r w:rsidR="00874FB3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 xml:space="preserve"> No</w:t>
      </w:r>
      <w:r w:rsidR="00414886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</w:r>
      <w:r w:rsidR="00414886">
        <w:rPr>
          <w:rFonts w:ascii="Arial" w:eastAsia="Times New Roman" w:hAnsi="Arial" w:cs="Arial"/>
          <w:b/>
          <w:bCs/>
          <w:color w:val="000000"/>
          <w:sz w:val="14"/>
          <w:szCs w:val="14"/>
          <w:lang w:val="en-MY" w:eastAsia="en-MY"/>
        </w:rPr>
        <w:tab/>
        <w:t xml:space="preserve">Home Address: </w:t>
      </w:r>
      <w:sdt>
        <w:sdtPr>
          <w:rPr>
            <w:rFonts w:ascii="Arial" w:eastAsia="Times New Roman" w:hAnsi="Arial" w:cs="Arial"/>
            <w:b/>
            <w:bCs/>
            <w:color w:val="000000"/>
            <w:sz w:val="14"/>
            <w:szCs w:val="14"/>
            <w:lang w:val="en-MY" w:eastAsia="en-MY"/>
          </w:rPr>
          <w:id w:val="-795680848"/>
          <w:placeholder>
            <w:docPart w:val="E0226A2268FA4552A84423D57E8BF7F0"/>
          </w:placeholder>
          <w:showingPlcHdr/>
          <w:text/>
        </w:sdtPr>
        <w:sdtEndPr/>
        <w:sdtContent>
          <w:r w:rsidR="00414886" w:rsidRPr="007B13DE">
            <w:rPr>
              <w:rStyle w:val="PlaceholderText"/>
            </w:rPr>
            <w:t>Click or tap here to enter text.</w:t>
          </w:r>
        </w:sdtContent>
      </w:sdt>
    </w:p>
    <w:p w14:paraId="146B1355" w14:textId="718FF9E0" w:rsidR="00546D9D" w:rsidRPr="00D924A9" w:rsidRDefault="007B6AD6" w:rsidP="007B6AD6">
      <w:pPr>
        <w:pStyle w:val="BodyText"/>
        <w:ind w:left="851" w:hanging="274"/>
        <w:jc w:val="both"/>
        <w:rPr>
          <w:rFonts w:ascii="Arial" w:hAnsi="Arial" w:cs="Arial"/>
          <w:i/>
          <w:iCs/>
          <w:sz w:val="14"/>
          <w:szCs w:val="14"/>
        </w:rPr>
      </w:pPr>
      <w:r w:rsidRPr="00D924A9">
        <w:rPr>
          <w:rFonts w:ascii="Arial" w:hAnsi="Arial" w:cs="Arial"/>
          <w:i/>
          <w:iCs/>
          <w:sz w:val="14"/>
          <w:szCs w:val="14"/>
        </w:rPr>
        <w:t>I hereby declare that the information above is true and correct to the best of my knowledge. I understand that in the event of my information being found false or incorrect at any stage, my application shall be liable to cancellation without notice.</w:t>
      </w:r>
    </w:p>
    <w:p w14:paraId="6AD16238" w14:textId="453D0CEB" w:rsidR="00546D9D" w:rsidRPr="00D924A9" w:rsidRDefault="00546D9D">
      <w:pPr>
        <w:pStyle w:val="BodyText"/>
        <w:rPr>
          <w:sz w:val="14"/>
          <w:szCs w:val="14"/>
        </w:rPr>
      </w:pPr>
    </w:p>
    <w:p w14:paraId="3659A877" w14:textId="708D3195" w:rsidR="007B6AD6" w:rsidRPr="00D924A9" w:rsidRDefault="007B6AD6">
      <w:pPr>
        <w:pStyle w:val="BodyText"/>
        <w:spacing w:before="3"/>
        <w:rPr>
          <w:b/>
          <w:bCs/>
          <w:sz w:val="14"/>
          <w:szCs w:val="14"/>
        </w:rPr>
      </w:pPr>
      <w:r w:rsidRPr="00D924A9">
        <w:rPr>
          <w:sz w:val="14"/>
          <w:szCs w:val="14"/>
        </w:rPr>
        <w:tab/>
      </w:r>
      <w:r w:rsidRPr="00D924A9">
        <w:rPr>
          <w:sz w:val="14"/>
          <w:szCs w:val="14"/>
        </w:rPr>
        <w:tab/>
      </w:r>
      <w:r w:rsidRPr="00D924A9">
        <w:rPr>
          <w:sz w:val="14"/>
          <w:szCs w:val="14"/>
        </w:rPr>
        <w:tab/>
      </w:r>
      <w:r w:rsidRPr="00D924A9">
        <w:rPr>
          <w:b/>
          <w:bCs/>
          <w:sz w:val="14"/>
          <w:szCs w:val="14"/>
        </w:rPr>
        <w:t xml:space="preserve">Signature: </w:t>
      </w:r>
    </w:p>
    <w:p w14:paraId="2B0BCBFB" w14:textId="77777777" w:rsidR="007B6AD6" w:rsidRPr="00D924A9" w:rsidRDefault="007B6AD6">
      <w:pPr>
        <w:pStyle w:val="BodyText"/>
        <w:spacing w:before="3"/>
        <w:rPr>
          <w:b/>
          <w:bCs/>
          <w:sz w:val="14"/>
          <w:szCs w:val="14"/>
        </w:rPr>
      </w:pPr>
    </w:p>
    <w:p w14:paraId="19CEDB3D" w14:textId="04239A98" w:rsidR="007B6AD6" w:rsidRPr="00D924A9" w:rsidRDefault="007B6AD6">
      <w:pPr>
        <w:pStyle w:val="BodyText"/>
        <w:spacing w:before="3"/>
        <w:rPr>
          <w:b/>
          <w:bCs/>
          <w:sz w:val="14"/>
          <w:szCs w:val="14"/>
        </w:rPr>
      </w:pPr>
      <w:r w:rsidRPr="00D924A9">
        <w:rPr>
          <w:b/>
          <w:bCs/>
          <w:sz w:val="14"/>
          <w:szCs w:val="14"/>
        </w:rPr>
        <w:tab/>
      </w:r>
      <w:r w:rsidRPr="00D924A9">
        <w:rPr>
          <w:b/>
          <w:bCs/>
          <w:sz w:val="14"/>
          <w:szCs w:val="14"/>
        </w:rPr>
        <w:tab/>
      </w:r>
      <w:r w:rsidRPr="00D924A9">
        <w:rPr>
          <w:b/>
          <w:bCs/>
          <w:sz w:val="14"/>
          <w:szCs w:val="14"/>
        </w:rPr>
        <w:tab/>
        <w:t xml:space="preserve">Date: </w:t>
      </w:r>
    </w:p>
    <w:p w14:paraId="367F9786" w14:textId="77777777" w:rsidR="007B6AD6" w:rsidRPr="00D924A9" w:rsidRDefault="007B6AD6">
      <w:pPr>
        <w:pStyle w:val="BodyText"/>
        <w:spacing w:before="3"/>
        <w:rPr>
          <w:sz w:val="14"/>
          <w:szCs w:val="14"/>
        </w:rPr>
      </w:pPr>
    </w:p>
    <w:p w14:paraId="55B98642" w14:textId="5815B14C" w:rsidR="007B6AD6" w:rsidRPr="006669F3" w:rsidRDefault="00D924A9" w:rsidP="00D924A9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4BC96" w:themeFill="background2" w:themeFillShade="BF"/>
        <w:spacing w:before="3"/>
        <w:rPr>
          <w:rFonts w:ascii="Arial" w:hAnsi="Arial" w:cs="Arial"/>
          <w:b/>
          <w:bCs/>
          <w:sz w:val="14"/>
          <w:szCs w:val="14"/>
          <w:lang w:val="en-MY"/>
        </w:rPr>
      </w:pPr>
      <w:r w:rsidRPr="00D924A9">
        <w:rPr>
          <w:rFonts w:ascii="Arial" w:hAnsi="Arial" w:cs="Arial"/>
          <w:b/>
          <w:bCs/>
          <w:sz w:val="14"/>
          <w:szCs w:val="14"/>
        </w:rPr>
        <w:t>PART 2: SUPERVISOR’S RECOMMENDATION</w:t>
      </w:r>
    </w:p>
    <w:p w14:paraId="72CDF279" w14:textId="77777777" w:rsidR="00D924A9" w:rsidRDefault="00D924A9">
      <w:pPr>
        <w:pStyle w:val="BodyText"/>
        <w:spacing w:before="3"/>
        <w:rPr>
          <w:sz w:val="14"/>
          <w:szCs w:val="14"/>
        </w:rPr>
      </w:pPr>
    </w:p>
    <w:p w14:paraId="5EE3A605" w14:textId="20335C6D" w:rsidR="00A92BF1" w:rsidRDefault="00D924A9" w:rsidP="005B6CCC">
      <w:pPr>
        <w:pStyle w:val="BodyText"/>
        <w:spacing w:before="3"/>
        <w:rPr>
          <w:sz w:val="14"/>
          <w:szCs w:val="14"/>
        </w:rPr>
      </w:pPr>
      <w:r>
        <w:rPr>
          <w:sz w:val="14"/>
          <w:szCs w:val="14"/>
        </w:rPr>
        <w:t xml:space="preserve">I </w:t>
      </w:r>
      <w:r w:rsidRPr="00D924A9">
        <w:rPr>
          <w:b/>
          <w:bCs/>
          <w:sz w:val="14"/>
          <w:szCs w:val="14"/>
        </w:rPr>
        <w:t>recommend/ do not recommend</w:t>
      </w:r>
      <w:r>
        <w:rPr>
          <w:sz w:val="14"/>
          <w:szCs w:val="14"/>
        </w:rPr>
        <w:t xml:space="preserve"> the above application. To the best of my knowledge</w:t>
      </w:r>
      <w:r w:rsidR="00A92BF1">
        <w:rPr>
          <w:sz w:val="14"/>
          <w:szCs w:val="14"/>
        </w:rPr>
        <w:t>:</w:t>
      </w:r>
    </w:p>
    <w:p w14:paraId="6409743D" w14:textId="77777777" w:rsidR="000E2AF4" w:rsidRDefault="000E2AF4">
      <w:pPr>
        <w:pStyle w:val="BodyText"/>
        <w:spacing w:before="3"/>
        <w:rPr>
          <w:sz w:val="14"/>
          <w:szCs w:val="14"/>
        </w:rPr>
      </w:pPr>
    </w:p>
    <w:p w14:paraId="3F30A4DA" w14:textId="3E19801A" w:rsidR="00A92BF1" w:rsidRPr="009611E3" w:rsidRDefault="00BA1E55" w:rsidP="009611E3">
      <w:pPr>
        <w:pStyle w:val="BodyText"/>
        <w:spacing w:before="3"/>
        <w:rPr>
          <w:sz w:val="14"/>
          <w:szCs w:val="14"/>
        </w:rPr>
      </w:pPr>
      <w:sdt>
        <w:sdtPr>
          <w:rPr>
            <w:sz w:val="14"/>
            <w:szCs w:val="14"/>
          </w:rPr>
          <w:id w:val="-635943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11E3">
            <w:rPr>
              <w:rFonts w:ascii="MS Gothic" w:eastAsia="MS Gothic" w:hAnsi="MS Gothic" w:hint="eastAsia"/>
              <w:sz w:val="14"/>
              <w:szCs w:val="14"/>
            </w:rPr>
            <w:t>☐</w:t>
          </w:r>
        </w:sdtContent>
      </w:sdt>
      <w:r w:rsidR="009611E3">
        <w:rPr>
          <w:sz w:val="14"/>
          <w:szCs w:val="14"/>
        </w:rPr>
        <w:t xml:space="preserve"> </w:t>
      </w:r>
      <w:r w:rsidR="00A92BF1">
        <w:rPr>
          <w:rFonts w:ascii="Arial" w:eastAsia="Times New Roman" w:hAnsi="Arial" w:cs="Arial"/>
          <w:color w:val="000000"/>
          <w:sz w:val="14"/>
          <w:szCs w:val="14"/>
          <w:lang w:val="en-MY" w:eastAsia="en-MY"/>
        </w:rPr>
        <w:t xml:space="preserve">The experiment/laboratory work was conducted from the beginning of semester 2 20202021 until the Extended Movement Control Order (EMCO) was announced on the </w:t>
      </w:r>
      <w:proofErr w:type="gramStart"/>
      <w:r w:rsidR="00A92BF1">
        <w:rPr>
          <w:rFonts w:ascii="Arial" w:eastAsia="Times New Roman" w:hAnsi="Arial" w:cs="Arial"/>
          <w:color w:val="000000"/>
          <w:sz w:val="14"/>
          <w:szCs w:val="14"/>
          <w:lang w:val="en-MY" w:eastAsia="en-MY"/>
        </w:rPr>
        <w:t>21</w:t>
      </w:r>
      <w:r w:rsidR="00A92BF1" w:rsidRPr="00A92BF1">
        <w:rPr>
          <w:rFonts w:ascii="Arial" w:eastAsia="Times New Roman" w:hAnsi="Arial" w:cs="Arial"/>
          <w:color w:val="000000"/>
          <w:sz w:val="14"/>
          <w:szCs w:val="14"/>
          <w:vertAlign w:val="superscript"/>
          <w:lang w:val="en-MY" w:eastAsia="en-MY"/>
        </w:rPr>
        <w:t>st</w:t>
      </w:r>
      <w:proofErr w:type="gramEnd"/>
      <w:r w:rsidR="00A92BF1">
        <w:rPr>
          <w:rFonts w:ascii="Arial" w:eastAsia="Times New Roman" w:hAnsi="Arial" w:cs="Arial"/>
          <w:color w:val="000000"/>
          <w:sz w:val="14"/>
          <w:szCs w:val="14"/>
          <w:lang w:val="en-MY" w:eastAsia="en-MY"/>
        </w:rPr>
        <w:t xml:space="preserve"> May 2021.</w:t>
      </w:r>
    </w:p>
    <w:p w14:paraId="4532FD7A" w14:textId="77777777" w:rsidR="00A92BF1" w:rsidRDefault="00A92BF1" w:rsidP="00A92BF1">
      <w:pPr>
        <w:widowControl/>
        <w:autoSpaceDE/>
        <w:autoSpaceDN/>
        <w:rPr>
          <w:rFonts w:ascii="Arial" w:eastAsia="Times New Roman" w:hAnsi="Arial" w:cs="Arial"/>
          <w:color w:val="000000"/>
          <w:sz w:val="14"/>
          <w:szCs w:val="14"/>
          <w:lang w:val="en-MY" w:eastAsia="en-MY"/>
        </w:rPr>
      </w:pPr>
    </w:p>
    <w:p w14:paraId="24BFA50C" w14:textId="0D402B0A" w:rsidR="00A92BF1" w:rsidRPr="00D924A9" w:rsidRDefault="00BA1E55" w:rsidP="00A92BF1">
      <w:pPr>
        <w:widowControl/>
        <w:autoSpaceDE/>
        <w:autoSpaceDN/>
        <w:rPr>
          <w:rFonts w:ascii="Arial" w:eastAsia="Times New Roman" w:hAnsi="Arial" w:cs="Arial"/>
          <w:color w:val="000000"/>
          <w:sz w:val="14"/>
          <w:szCs w:val="14"/>
          <w:lang w:val="en-MY" w:eastAsia="en-MY"/>
        </w:rPr>
      </w:pPr>
      <w:sdt>
        <w:sdtPr>
          <w:rPr>
            <w:rFonts w:ascii="Arial" w:eastAsia="Times New Roman" w:hAnsi="Arial" w:cs="Arial"/>
            <w:color w:val="000000"/>
            <w:sz w:val="14"/>
            <w:szCs w:val="14"/>
            <w:lang w:val="en-MY" w:eastAsia="en-MY"/>
          </w:rPr>
          <w:id w:val="-1692760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11E3">
            <w:rPr>
              <w:rFonts w:ascii="MS Gothic" w:eastAsia="MS Gothic" w:hAnsi="MS Gothic" w:cs="Arial" w:hint="eastAsia"/>
              <w:color w:val="000000"/>
              <w:sz w:val="14"/>
              <w:szCs w:val="14"/>
              <w:lang w:val="en-MY" w:eastAsia="en-MY"/>
            </w:rPr>
            <w:t>☐</w:t>
          </w:r>
        </w:sdtContent>
      </w:sdt>
      <w:r w:rsidR="009611E3">
        <w:rPr>
          <w:rFonts w:ascii="Arial" w:eastAsia="Times New Roman" w:hAnsi="Arial" w:cs="Arial"/>
          <w:color w:val="000000"/>
          <w:sz w:val="14"/>
          <w:szCs w:val="14"/>
          <w:lang w:val="en-MY" w:eastAsia="en-MY"/>
        </w:rPr>
        <w:t xml:space="preserve"> </w:t>
      </w:r>
      <w:r w:rsidR="00A92BF1">
        <w:rPr>
          <w:rFonts w:ascii="Arial" w:eastAsia="Times New Roman" w:hAnsi="Arial" w:cs="Arial"/>
          <w:color w:val="000000"/>
          <w:sz w:val="14"/>
          <w:szCs w:val="14"/>
          <w:lang w:val="en-MY" w:eastAsia="en-MY"/>
        </w:rPr>
        <w:t>The experiment/laboratory work does not involve group work.</w:t>
      </w:r>
    </w:p>
    <w:p w14:paraId="6DEE0C4F" w14:textId="77777777" w:rsidR="00A92BF1" w:rsidRDefault="00A92BF1">
      <w:pPr>
        <w:pStyle w:val="BodyText"/>
        <w:spacing w:before="3"/>
        <w:rPr>
          <w:sz w:val="14"/>
          <w:szCs w:val="14"/>
        </w:rPr>
      </w:pPr>
    </w:p>
    <w:p w14:paraId="78DBC30D" w14:textId="431E9C5C" w:rsidR="00B007C4" w:rsidRDefault="00B007C4">
      <w:pPr>
        <w:pStyle w:val="BodyText"/>
        <w:spacing w:before="3"/>
        <w:rPr>
          <w:sz w:val="14"/>
          <w:szCs w:val="14"/>
        </w:rPr>
      </w:pPr>
    </w:p>
    <w:p w14:paraId="200F649B" w14:textId="0644A641" w:rsidR="0088001B" w:rsidRPr="0088001B" w:rsidRDefault="0088001B" w:rsidP="0088001B">
      <w:pPr>
        <w:pStyle w:val="BodyText"/>
        <w:rPr>
          <w:b/>
          <w:bCs/>
          <w:sz w:val="14"/>
          <w:szCs w:val="14"/>
        </w:rPr>
      </w:pPr>
      <w:r w:rsidRPr="0088001B">
        <w:rPr>
          <w:b/>
          <w:bCs/>
          <w:sz w:val="14"/>
          <w:szCs w:val="14"/>
        </w:rPr>
        <w:t xml:space="preserve">Signature: </w:t>
      </w:r>
    </w:p>
    <w:p w14:paraId="622C8A21" w14:textId="64420255" w:rsidR="0088001B" w:rsidRPr="0088001B" w:rsidRDefault="0088001B" w:rsidP="0088001B">
      <w:pPr>
        <w:pStyle w:val="BodyText"/>
        <w:rPr>
          <w:b/>
          <w:bCs/>
          <w:sz w:val="14"/>
          <w:szCs w:val="14"/>
        </w:rPr>
      </w:pPr>
      <w:r w:rsidRPr="0088001B">
        <w:rPr>
          <w:b/>
          <w:bCs/>
          <w:sz w:val="14"/>
          <w:szCs w:val="14"/>
        </w:rPr>
        <w:t xml:space="preserve">Name &amp; Stamp: </w:t>
      </w:r>
    </w:p>
    <w:p w14:paraId="7C0226BD" w14:textId="09223F3A" w:rsidR="00A92BF1" w:rsidRPr="00944A0B" w:rsidRDefault="0088001B" w:rsidP="00944A0B">
      <w:pPr>
        <w:pStyle w:val="BodyText"/>
        <w:rPr>
          <w:b/>
          <w:bCs/>
          <w:sz w:val="14"/>
          <w:szCs w:val="14"/>
        </w:rPr>
      </w:pPr>
      <w:r w:rsidRPr="0088001B">
        <w:rPr>
          <w:b/>
          <w:bCs/>
          <w:sz w:val="14"/>
          <w:szCs w:val="14"/>
        </w:rPr>
        <w:t>Date:</w:t>
      </w:r>
      <w:r w:rsidR="004D43A0" w:rsidRPr="00D924A9">
        <w:rPr>
          <w:sz w:val="14"/>
          <w:szCs w:val="14"/>
        </w:rPr>
        <w:t xml:space="preserve">       </w:t>
      </w:r>
      <w:r w:rsidR="004E4C91" w:rsidRPr="00D924A9">
        <w:rPr>
          <w:sz w:val="14"/>
          <w:szCs w:val="14"/>
        </w:rPr>
        <w:tab/>
      </w:r>
      <w:r w:rsidR="004D43A0" w:rsidRPr="00D924A9">
        <w:rPr>
          <w:sz w:val="14"/>
          <w:szCs w:val="14"/>
        </w:rPr>
        <w:tab/>
      </w:r>
      <w:r w:rsidR="004D43A0" w:rsidRPr="00D924A9">
        <w:rPr>
          <w:sz w:val="14"/>
          <w:szCs w:val="14"/>
        </w:rPr>
        <w:tab/>
      </w:r>
      <w:r w:rsidR="00C02879" w:rsidRPr="00D924A9">
        <w:rPr>
          <w:sz w:val="14"/>
          <w:szCs w:val="14"/>
        </w:rPr>
        <w:t xml:space="preserve">         </w:t>
      </w:r>
    </w:p>
    <w:p w14:paraId="1AC055BA" w14:textId="40D8712D" w:rsidR="00546D9D" w:rsidRPr="00D924A9" w:rsidRDefault="00546D9D">
      <w:pPr>
        <w:pStyle w:val="BodyText"/>
        <w:rPr>
          <w:rFonts w:asciiTheme="minorHAnsi" w:hAnsiTheme="minorHAnsi" w:cstheme="minorHAnsi"/>
          <w:sz w:val="14"/>
          <w:szCs w:val="14"/>
        </w:rPr>
      </w:pPr>
    </w:p>
    <w:p w14:paraId="5FA58341" w14:textId="17328770" w:rsidR="00546D9D" w:rsidRPr="006669F3" w:rsidRDefault="006669F3" w:rsidP="006669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4BC96" w:themeFill="background2" w:themeFillShade="BF"/>
        <w:rPr>
          <w:b/>
          <w:bCs/>
          <w:sz w:val="14"/>
          <w:szCs w:val="14"/>
        </w:rPr>
        <w:sectPr w:rsidR="00546D9D" w:rsidRPr="006669F3" w:rsidSect="00944A0B">
          <w:type w:val="continuous"/>
          <w:pgSz w:w="11910" w:h="16840"/>
          <w:pgMar w:top="284" w:right="720" w:bottom="426" w:left="720" w:header="720" w:footer="720" w:gutter="0"/>
          <w:cols w:space="720"/>
          <w:docGrid w:linePitch="299"/>
        </w:sectPr>
      </w:pPr>
      <w:r w:rsidRPr="006669F3">
        <w:rPr>
          <w:b/>
          <w:bCs/>
          <w:sz w:val="14"/>
          <w:szCs w:val="14"/>
        </w:rPr>
        <w:t xml:space="preserve">PART 3:  </w:t>
      </w:r>
      <w:r>
        <w:rPr>
          <w:b/>
          <w:bCs/>
          <w:sz w:val="14"/>
          <w:szCs w:val="14"/>
        </w:rPr>
        <w:t>ASSOCIATE CHAIR/ LAB MANAGER RECOMMENDATION</w:t>
      </w:r>
    </w:p>
    <w:p w14:paraId="394F3491" w14:textId="19CC6582" w:rsidR="006669F3" w:rsidRDefault="006669F3" w:rsidP="006669F3">
      <w:pPr>
        <w:pStyle w:val="BodyText"/>
        <w:spacing w:before="48"/>
        <w:ind w:right="2138"/>
        <w:rPr>
          <w:sz w:val="14"/>
          <w:szCs w:val="14"/>
        </w:rPr>
      </w:pPr>
    </w:p>
    <w:p w14:paraId="3B1FF0E8" w14:textId="118A60AC" w:rsidR="005B6CCC" w:rsidRDefault="005B6CCC" w:rsidP="006669F3">
      <w:pPr>
        <w:pStyle w:val="BodyText"/>
        <w:spacing w:before="48"/>
        <w:ind w:right="2138"/>
        <w:rPr>
          <w:sz w:val="14"/>
          <w:szCs w:val="14"/>
        </w:rPr>
      </w:pPr>
      <w:r>
        <w:rPr>
          <w:sz w:val="14"/>
          <w:szCs w:val="14"/>
        </w:rPr>
        <w:t xml:space="preserve">This application is: </w:t>
      </w:r>
      <w:r w:rsidR="00874FB3">
        <w:rPr>
          <w:noProof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40784C4E" wp14:editId="6E1C21AF">
                <wp:simplePos x="0" y="0"/>
                <wp:positionH relativeFrom="page">
                  <wp:posOffset>4556760</wp:posOffset>
                </wp:positionH>
                <wp:positionV relativeFrom="paragraph">
                  <wp:posOffset>169545</wp:posOffset>
                </wp:positionV>
                <wp:extent cx="2560320" cy="2316480"/>
                <wp:effectExtent l="0" t="0" r="11430" b="266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0320" cy="2316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C59AAD" w14:textId="278D8AF4" w:rsidR="007711B6" w:rsidRDefault="007711B6" w:rsidP="00C01B49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KELULUSAN PEJABAT HAL EHWAL PELAJAR (HEP)</w:t>
                            </w:r>
                            <w:r w:rsidR="0041488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/ PRO NAIB CANSELOR UTMKL</w:t>
                            </w:r>
                          </w:p>
                          <w:p w14:paraId="7F39EB4F" w14:textId="5F508195" w:rsidR="00C01B49" w:rsidRPr="00414886" w:rsidRDefault="00C01B49" w:rsidP="00C01B4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414886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OFFICE OF STUDENT AFFAIRS </w:t>
                            </w:r>
                            <w:r w:rsidR="007711B6" w:rsidRPr="00414886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>(OSA)</w:t>
                            </w:r>
                            <w:r w:rsidR="00414886" w:rsidRPr="00414886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 / UTMKL PRO VICE CHANCELLOR</w:t>
                            </w:r>
                            <w:r w:rsidRPr="00414886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</w:rPr>
                              <w:t xml:space="preserve"> APPROVAL</w:t>
                            </w:r>
                          </w:p>
                          <w:p w14:paraId="6C053D64" w14:textId="77777777" w:rsidR="00C01B49" w:rsidRDefault="00C01B49" w:rsidP="00C01B49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201123BC" w14:textId="7BD46509" w:rsidR="00C01B49" w:rsidRDefault="00C01B49" w:rsidP="00C01B49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01B4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PPROVED / NOT APPROVED</w:t>
                            </w:r>
                          </w:p>
                          <w:p w14:paraId="1E34F2B9" w14:textId="77777777" w:rsidR="00C01B49" w:rsidRPr="00C01B49" w:rsidRDefault="00C01B49" w:rsidP="00C01B49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7DE15F25" w14:textId="1D550934" w:rsidR="00C01B49" w:rsidRDefault="00C01B49" w:rsidP="00BA494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624ECEE7" w14:textId="77777777" w:rsidR="00414886" w:rsidRDefault="00414886" w:rsidP="00BA494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4A0C1C48" w14:textId="59595033" w:rsidR="00C01B49" w:rsidRPr="00B44DB2" w:rsidRDefault="00C01B49" w:rsidP="00C01B4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44DB2">
                              <w:rPr>
                                <w:sz w:val="20"/>
                                <w:szCs w:val="20"/>
                              </w:rPr>
                              <w:t>___________________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______________</w:t>
                            </w:r>
                          </w:p>
                          <w:p w14:paraId="7AA3901F" w14:textId="77777777" w:rsidR="00381C81" w:rsidRDefault="00C01B49" w:rsidP="00C01B4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44DB2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="007711B6" w:rsidRPr="007711B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andatangan</w:t>
                            </w:r>
                            <w:proofErr w:type="spellEnd"/>
                            <w:r w:rsidR="007711B6" w:rsidRPr="007711B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&amp; Cop</w:t>
                            </w:r>
                            <w:r w:rsidR="007711B6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</w:p>
                          <w:p w14:paraId="4DA5CA26" w14:textId="2D002BF8" w:rsidR="00C01B49" w:rsidRPr="00B44DB2" w:rsidRDefault="00C01B49" w:rsidP="00C01B4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711B6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Signature &amp; Stamp</w:t>
                            </w:r>
                            <w:r w:rsidRPr="00B44DB2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C490565" w14:textId="77777777" w:rsidR="00C01B49" w:rsidRPr="00B44DB2" w:rsidRDefault="00C01B49" w:rsidP="00C01B4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860DB9E" w14:textId="77777777" w:rsidR="00C01B49" w:rsidRPr="00B44DB2" w:rsidRDefault="00C01B49" w:rsidP="00C01B4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44DB2">
                              <w:rPr>
                                <w:sz w:val="20"/>
                                <w:szCs w:val="20"/>
                              </w:rPr>
                              <w:t>___________________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___</w:t>
                            </w:r>
                          </w:p>
                          <w:p w14:paraId="46D613D7" w14:textId="6229B25B" w:rsidR="00C01B49" w:rsidRPr="00B44DB2" w:rsidRDefault="00C01B49" w:rsidP="00C01B4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44DB2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 w:rsidR="007711B6" w:rsidRPr="007711B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arikh</w:t>
                            </w:r>
                            <w:r w:rsidR="007711B6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 w:rsidRPr="007711B6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Date</w:t>
                            </w:r>
                            <w:r w:rsidRPr="00B44DB2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DC3F7F9" w14:textId="77777777" w:rsidR="00C01B49" w:rsidRPr="00B44DB2" w:rsidRDefault="00C01B49" w:rsidP="00C01B49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784C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8.8pt;margin-top:13.35pt;width:201.6pt;height:182.4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" strokeweight="1.5pt">
                <v:textbox>
                  <w:txbxContent>
                    <w:p w14:paraId="44C59AAD" w14:textId="278D8AF4" w:rsidR="007711B6" w:rsidRDefault="007711B6" w:rsidP="00C01B49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KELULUSAN PEJABAT HAL EHWAL PELAJAR (HEP)</w:t>
                      </w:r>
                      <w:r w:rsidR="00414886">
                        <w:rPr>
                          <w:b/>
                          <w:bCs/>
                          <w:sz w:val="20"/>
                          <w:szCs w:val="20"/>
                        </w:rPr>
                        <w:t xml:space="preserve"> / PRO NAIB CANSELOR UTMKL</w:t>
                      </w:r>
                    </w:p>
                    <w:p w14:paraId="7F39EB4F" w14:textId="5F508195" w:rsidR="00C01B49" w:rsidRPr="00414886" w:rsidRDefault="00C01B49" w:rsidP="00C01B4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</w:pPr>
                      <w:r w:rsidRPr="00414886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  <w:t xml:space="preserve">OFFICE OF STUDENT AFFAIRS </w:t>
                      </w:r>
                      <w:r w:rsidR="007711B6" w:rsidRPr="00414886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  <w:t>(OSA)</w:t>
                      </w:r>
                      <w:r w:rsidR="00414886" w:rsidRPr="00414886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  <w:t xml:space="preserve"> / UTMKL PRO VICE CHANCELLOR</w:t>
                      </w:r>
                      <w:r w:rsidRPr="00414886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</w:rPr>
                        <w:t xml:space="preserve"> APPROVAL</w:t>
                      </w:r>
                    </w:p>
                    <w:p w14:paraId="6C053D64" w14:textId="77777777" w:rsidR="00C01B49" w:rsidRDefault="00C01B49" w:rsidP="00C01B49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201123BC" w14:textId="7BD46509" w:rsidR="00C01B49" w:rsidRDefault="00C01B49" w:rsidP="00C01B49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C01B49">
                        <w:rPr>
                          <w:b/>
                          <w:bCs/>
                          <w:sz w:val="20"/>
                          <w:szCs w:val="20"/>
                        </w:rPr>
                        <w:t>APPROVED / NOT APPROVED</w:t>
                      </w:r>
                    </w:p>
                    <w:p w14:paraId="1E34F2B9" w14:textId="77777777" w:rsidR="00C01B49" w:rsidRPr="00C01B49" w:rsidRDefault="00C01B49" w:rsidP="00C01B49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7DE15F25" w14:textId="1D550934" w:rsidR="00C01B49" w:rsidRDefault="00C01B49" w:rsidP="00BA494A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624ECEE7" w14:textId="77777777" w:rsidR="00414886" w:rsidRDefault="00414886" w:rsidP="00BA494A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4A0C1C48" w14:textId="59595033" w:rsidR="00C01B49" w:rsidRPr="00B44DB2" w:rsidRDefault="00C01B49" w:rsidP="00C01B49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B44DB2">
                        <w:rPr>
                          <w:sz w:val="20"/>
                          <w:szCs w:val="20"/>
                        </w:rPr>
                        <w:t>___________________</w:t>
                      </w:r>
                      <w:r>
                        <w:rPr>
                          <w:sz w:val="20"/>
                          <w:szCs w:val="20"/>
                        </w:rPr>
                        <w:t>______________</w:t>
                      </w:r>
                    </w:p>
                    <w:p w14:paraId="7AA3901F" w14:textId="77777777" w:rsidR="00381C81" w:rsidRDefault="00C01B49" w:rsidP="00C01B49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B44DB2">
                        <w:rPr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="007711B6" w:rsidRPr="007711B6">
                        <w:rPr>
                          <w:b/>
                          <w:bCs/>
                          <w:sz w:val="20"/>
                          <w:szCs w:val="20"/>
                        </w:rPr>
                        <w:t>Tandatangan</w:t>
                      </w:r>
                      <w:proofErr w:type="spellEnd"/>
                      <w:r w:rsidR="007711B6" w:rsidRPr="007711B6">
                        <w:rPr>
                          <w:b/>
                          <w:bCs/>
                          <w:sz w:val="20"/>
                          <w:szCs w:val="20"/>
                        </w:rPr>
                        <w:t xml:space="preserve"> &amp; Cop</w:t>
                      </w:r>
                      <w:r w:rsidR="007711B6">
                        <w:rPr>
                          <w:sz w:val="20"/>
                          <w:szCs w:val="20"/>
                        </w:rPr>
                        <w:t xml:space="preserve">/ </w:t>
                      </w:r>
                    </w:p>
                    <w:p w14:paraId="4DA5CA26" w14:textId="2D002BF8" w:rsidR="00C01B49" w:rsidRPr="00B44DB2" w:rsidRDefault="00C01B49" w:rsidP="00C01B49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7711B6">
                        <w:rPr>
                          <w:i/>
                          <w:iCs/>
                          <w:sz w:val="20"/>
                          <w:szCs w:val="20"/>
                        </w:rPr>
                        <w:t>Signature &amp; Stamp</w:t>
                      </w:r>
                      <w:r w:rsidRPr="00B44DB2"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6C490565" w14:textId="77777777" w:rsidR="00C01B49" w:rsidRPr="00B44DB2" w:rsidRDefault="00C01B49" w:rsidP="00C01B49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4860DB9E" w14:textId="77777777" w:rsidR="00C01B49" w:rsidRPr="00B44DB2" w:rsidRDefault="00C01B49" w:rsidP="00C01B49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B44DB2">
                        <w:rPr>
                          <w:sz w:val="20"/>
                          <w:szCs w:val="20"/>
                        </w:rPr>
                        <w:t>___________________</w:t>
                      </w:r>
                      <w:r>
                        <w:rPr>
                          <w:sz w:val="20"/>
                          <w:szCs w:val="20"/>
                        </w:rPr>
                        <w:t>___</w:t>
                      </w:r>
                    </w:p>
                    <w:p w14:paraId="46D613D7" w14:textId="6229B25B" w:rsidR="00C01B49" w:rsidRPr="00B44DB2" w:rsidRDefault="00C01B49" w:rsidP="00C01B49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B44DB2">
                        <w:rPr>
                          <w:sz w:val="20"/>
                          <w:szCs w:val="20"/>
                        </w:rPr>
                        <w:t>(</w:t>
                      </w:r>
                      <w:r w:rsidR="007711B6" w:rsidRPr="007711B6">
                        <w:rPr>
                          <w:b/>
                          <w:bCs/>
                          <w:sz w:val="20"/>
                          <w:szCs w:val="20"/>
                        </w:rPr>
                        <w:t>Tarikh</w:t>
                      </w:r>
                      <w:r w:rsidR="007711B6">
                        <w:rPr>
                          <w:sz w:val="20"/>
                          <w:szCs w:val="20"/>
                        </w:rPr>
                        <w:t xml:space="preserve">/ </w:t>
                      </w:r>
                      <w:r w:rsidRPr="007711B6">
                        <w:rPr>
                          <w:i/>
                          <w:iCs/>
                          <w:sz w:val="20"/>
                          <w:szCs w:val="20"/>
                        </w:rPr>
                        <w:t>Date</w:t>
                      </w:r>
                      <w:r w:rsidRPr="00B44DB2"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1DC3F7F9" w14:textId="77777777" w:rsidR="00C01B49" w:rsidRPr="00B44DB2" w:rsidRDefault="00C01B49" w:rsidP="00C01B49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2CF5296" w14:textId="055A575A" w:rsidR="006669F3" w:rsidRDefault="00BA1E55" w:rsidP="006669F3">
      <w:pPr>
        <w:pStyle w:val="BodyText"/>
        <w:spacing w:before="48"/>
        <w:ind w:right="2138"/>
        <w:rPr>
          <w:sz w:val="14"/>
          <w:szCs w:val="14"/>
        </w:rPr>
      </w:pPr>
      <w:sdt>
        <w:sdtPr>
          <w:rPr>
            <w:b/>
            <w:bCs/>
            <w:sz w:val="16"/>
            <w:szCs w:val="16"/>
          </w:rPr>
          <w:id w:val="-1650358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6CCC">
            <w:rPr>
              <w:rFonts w:ascii="MS Gothic" w:eastAsia="MS Gothic" w:hAnsi="MS Gothic" w:hint="eastAsia"/>
              <w:b/>
              <w:bCs/>
              <w:sz w:val="16"/>
              <w:szCs w:val="16"/>
            </w:rPr>
            <w:t>☐</w:t>
          </w:r>
        </w:sdtContent>
      </w:sdt>
      <w:r w:rsidR="005B6CCC" w:rsidRPr="005B6CCC">
        <w:rPr>
          <w:b/>
          <w:bCs/>
          <w:sz w:val="16"/>
          <w:szCs w:val="16"/>
        </w:rPr>
        <w:t>SUPPORTED</w:t>
      </w:r>
      <w:r w:rsidR="005B6CCC">
        <w:rPr>
          <w:sz w:val="14"/>
          <w:szCs w:val="14"/>
        </w:rPr>
        <w:t xml:space="preserve">. The application is allowed to enter use the following </w:t>
      </w:r>
      <w:proofErr w:type="gramStart"/>
      <w:r w:rsidR="005B6CCC">
        <w:rPr>
          <w:sz w:val="14"/>
          <w:szCs w:val="14"/>
        </w:rPr>
        <w:t>facility</w:t>
      </w:r>
      <w:proofErr w:type="gramEnd"/>
    </w:p>
    <w:p w14:paraId="500BC933" w14:textId="623215B3" w:rsidR="006669F3" w:rsidRDefault="005B6CCC" w:rsidP="006669F3">
      <w:pPr>
        <w:pStyle w:val="BodyText"/>
        <w:spacing w:before="48"/>
        <w:ind w:right="2138"/>
        <w:rPr>
          <w:sz w:val="14"/>
          <w:szCs w:val="14"/>
        </w:rPr>
      </w:pPr>
      <w:r w:rsidRPr="005B6CCC">
        <w:rPr>
          <w:b/>
          <w:bCs/>
          <w:sz w:val="14"/>
          <w:szCs w:val="14"/>
        </w:rPr>
        <w:t>Name of facility:</w:t>
      </w:r>
      <w:r>
        <w:rPr>
          <w:sz w:val="14"/>
          <w:szCs w:val="14"/>
        </w:rPr>
        <w:t xml:space="preserve"> </w:t>
      </w:r>
      <w:sdt>
        <w:sdtPr>
          <w:rPr>
            <w:sz w:val="14"/>
            <w:szCs w:val="14"/>
          </w:rPr>
          <w:id w:val="1881202528"/>
          <w:placeholder>
            <w:docPart w:val="AAF4A950F0734AD4AD84A55FDDAA9086"/>
          </w:placeholder>
          <w:showingPlcHdr/>
        </w:sdtPr>
        <w:sdtEndPr/>
        <w:sdtContent>
          <w:r w:rsidRPr="007B13DE">
            <w:rPr>
              <w:rStyle w:val="PlaceholderText"/>
            </w:rPr>
            <w:t>Click or tap here to enter text.</w:t>
          </w:r>
        </w:sdtContent>
      </w:sdt>
    </w:p>
    <w:p w14:paraId="52CBD120" w14:textId="7F388B50" w:rsidR="005B6CCC" w:rsidRDefault="005B6CCC" w:rsidP="005B6CCC">
      <w:pPr>
        <w:pStyle w:val="BodyText"/>
        <w:tabs>
          <w:tab w:val="center" w:pos="3806"/>
        </w:tabs>
        <w:spacing w:before="48"/>
        <w:ind w:right="2138"/>
        <w:rPr>
          <w:sz w:val="14"/>
          <w:szCs w:val="14"/>
        </w:rPr>
      </w:pPr>
      <w:r w:rsidRPr="005B6CCC">
        <w:rPr>
          <w:b/>
          <w:bCs/>
          <w:sz w:val="14"/>
          <w:szCs w:val="14"/>
        </w:rPr>
        <w:t>From</w:t>
      </w:r>
      <w:r w:rsidR="00874FB3">
        <w:rPr>
          <w:b/>
          <w:bCs/>
          <w:sz w:val="14"/>
          <w:szCs w:val="14"/>
        </w:rPr>
        <w:t>:</w:t>
      </w:r>
      <w:r>
        <w:rPr>
          <w:sz w:val="14"/>
          <w:szCs w:val="14"/>
        </w:rPr>
        <w:t xml:space="preserve"> </w:t>
      </w:r>
      <w:sdt>
        <w:sdtPr>
          <w:rPr>
            <w:sz w:val="14"/>
            <w:szCs w:val="14"/>
          </w:rPr>
          <w:id w:val="746159567"/>
          <w:placeholder>
            <w:docPart w:val="162D2D3C87E24194A282656198140C7E"/>
          </w:placeholder>
          <w:showingPlcHdr/>
          <w:date>
            <w:dateFormat w:val="d/M/yyyy"/>
            <w:lid w:val="en-MY"/>
            <w:storeMappedDataAs w:val="dateTime"/>
            <w:calendar w:val="gregorian"/>
          </w:date>
        </w:sdtPr>
        <w:sdtEndPr/>
        <w:sdtContent>
          <w:r w:rsidRPr="007B13DE">
            <w:rPr>
              <w:rStyle w:val="PlaceholderText"/>
            </w:rPr>
            <w:t>Click or tap to enter a date.</w:t>
          </w:r>
        </w:sdtContent>
      </w:sdt>
      <w:r w:rsidRPr="005B6CCC">
        <w:rPr>
          <w:b/>
          <w:bCs/>
          <w:sz w:val="14"/>
          <w:szCs w:val="14"/>
        </w:rPr>
        <w:t xml:space="preserve">TO </w:t>
      </w:r>
      <w:sdt>
        <w:sdtPr>
          <w:rPr>
            <w:b/>
            <w:bCs/>
            <w:sz w:val="14"/>
            <w:szCs w:val="14"/>
          </w:rPr>
          <w:id w:val="359095618"/>
          <w:placeholder>
            <w:docPart w:val="35EA3A83D5514C51B804B28814033C6E"/>
          </w:placeholder>
          <w:showingPlcHdr/>
          <w:date>
            <w:dateFormat w:val="d/M/yyyy"/>
            <w:lid w:val="en-MY"/>
            <w:storeMappedDataAs w:val="dateTime"/>
            <w:calendar w:val="gregorian"/>
          </w:date>
        </w:sdtPr>
        <w:sdtEndPr/>
        <w:sdtContent>
          <w:r w:rsidRPr="007B13DE">
            <w:rPr>
              <w:rStyle w:val="PlaceholderText"/>
            </w:rPr>
            <w:t>Click or tap to enter a date.</w:t>
          </w:r>
        </w:sdtContent>
      </w:sdt>
    </w:p>
    <w:p w14:paraId="5037A815" w14:textId="75FF435D" w:rsidR="006669F3" w:rsidRPr="00874FB3" w:rsidRDefault="00874FB3" w:rsidP="00A42FD9">
      <w:pPr>
        <w:pStyle w:val="BodyText"/>
        <w:tabs>
          <w:tab w:val="left" w:pos="2472"/>
        </w:tabs>
        <w:spacing w:before="48"/>
        <w:ind w:right="2138"/>
        <w:rPr>
          <w:rFonts w:asciiTheme="minorHAnsi" w:hAnsiTheme="minorHAnsi" w:cstheme="minorHAnsi"/>
          <w:b/>
          <w:bCs/>
          <w:sz w:val="14"/>
          <w:szCs w:val="14"/>
        </w:rPr>
      </w:pPr>
      <w:r w:rsidRPr="00874FB3">
        <w:rPr>
          <w:b/>
          <w:bCs/>
          <w:sz w:val="14"/>
          <w:szCs w:val="14"/>
        </w:rPr>
        <w:t>Time:</w:t>
      </w:r>
      <w:r>
        <w:rPr>
          <w:b/>
          <w:bCs/>
          <w:sz w:val="14"/>
          <w:szCs w:val="14"/>
        </w:rPr>
        <w:t xml:space="preserve"> </w:t>
      </w:r>
      <w:sdt>
        <w:sdtPr>
          <w:rPr>
            <w:b/>
            <w:bCs/>
            <w:sz w:val="14"/>
            <w:szCs w:val="14"/>
          </w:rPr>
          <w:alias w:val="Time"/>
          <w:tag w:val="time"/>
          <w:id w:val="1659045634"/>
          <w:placeholder>
            <w:docPart w:val="DefaultPlaceholder_-1854013438"/>
          </w:placeholder>
          <w:showingPlcHdr/>
          <w:dropDownList>
            <w:listItem w:value="Choose an item."/>
            <w:listItem w:displayText="8.00 am" w:value="8.00 am"/>
            <w:listItem w:displayText="8.30 am" w:value="8.30 am"/>
            <w:listItem w:displayText="9.00 am" w:value="9.00 am"/>
            <w:listItem w:displayText="9.30 am" w:value="9.30 am"/>
            <w:listItem w:displayText="10.00 am" w:value="10.00 am"/>
            <w:listItem w:displayText="10.30am" w:value="10.30am"/>
            <w:listItem w:displayText="11.00 am" w:value="11.00 am"/>
            <w:listItem w:displayText="11.30 am" w:value="11.30 am"/>
            <w:listItem w:displayText="12.00 pm" w:value="12.00 pm"/>
            <w:listItem w:displayText="12.30 pm" w:value="12.30 pm"/>
            <w:listItem w:displayText="2.00 pm" w:value="2.00 pm"/>
            <w:listItem w:displayText="2.30 pm" w:value="2.30 pm"/>
            <w:listItem w:displayText="3.00 pm" w:value="3.00 pm"/>
            <w:listItem w:displayText="3.30 pm" w:value="3.30 pm"/>
            <w:listItem w:displayText="4.00 pm" w:value="4.00 pm"/>
            <w:listItem w:displayText="4.30 pm" w:value="4.30 pm"/>
          </w:dropDownList>
        </w:sdtPr>
        <w:sdtEndPr/>
        <w:sdtContent>
          <w:r w:rsidRPr="009F732C">
            <w:rPr>
              <w:rStyle w:val="PlaceholderText"/>
            </w:rPr>
            <w:t>Choose an item.</w:t>
          </w:r>
        </w:sdtContent>
      </w:sdt>
      <w:r w:rsidR="00A42FD9">
        <w:rPr>
          <w:b/>
          <w:bCs/>
          <w:sz w:val="14"/>
          <w:szCs w:val="14"/>
        </w:rPr>
        <w:tab/>
        <w:t xml:space="preserve"> To  </w:t>
      </w:r>
      <w:sdt>
        <w:sdtPr>
          <w:rPr>
            <w:b/>
            <w:bCs/>
            <w:sz w:val="14"/>
            <w:szCs w:val="14"/>
          </w:rPr>
          <w:alias w:val="Time"/>
          <w:tag w:val="time"/>
          <w:id w:val="2108305129"/>
          <w:placeholder>
            <w:docPart w:val="34CB9C9E65DD43FD88CE0FEA96B74F40"/>
          </w:placeholder>
          <w:showingPlcHdr/>
          <w:dropDownList>
            <w:listItem w:value="Choose an item."/>
            <w:listItem w:displayText="8.00 am" w:value="8.00 am"/>
            <w:listItem w:displayText="8.30 am" w:value="8.30 am"/>
            <w:listItem w:displayText="9.00 am" w:value="9.00 am"/>
            <w:listItem w:displayText="9.30 am" w:value="9.30 am"/>
            <w:listItem w:displayText="10.00 am" w:value="10.00 am"/>
            <w:listItem w:displayText="10.30am" w:value="10.30am"/>
            <w:listItem w:displayText="11.00 am" w:value="11.00 am"/>
            <w:listItem w:displayText="11.30 am" w:value="11.30 am"/>
            <w:listItem w:displayText="12.00 pm" w:value="12.00 pm"/>
            <w:listItem w:displayText="12.30 pm" w:value="12.30 pm"/>
            <w:listItem w:displayText="2.00 pm" w:value="2.00 pm"/>
            <w:listItem w:displayText="2.30 pm" w:value="2.30 pm"/>
            <w:listItem w:displayText="3.00 pm" w:value="3.00 pm"/>
            <w:listItem w:displayText="3.30 pm" w:value="3.30 pm"/>
            <w:listItem w:displayText="4.00 pm" w:value="4.00 pm"/>
            <w:listItem w:displayText="4.30 pm" w:value="4.30 pm"/>
          </w:dropDownList>
        </w:sdtPr>
        <w:sdtEndPr/>
        <w:sdtContent>
          <w:r w:rsidR="00A42FD9" w:rsidRPr="009F732C">
            <w:rPr>
              <w:rStyle w:val="PlaceholderText"/>
            </w:rPr>
            <w:t>Choose an item.</w:t>
          </w:r>
        </w:sdtContent>
      </w:sdt>
    </w:p>
    <w:p w14:paraId="3DE06158" w14:textId="34A8132F" w:rsidR="00C02879" w:rsidRPr="00D924A9" w:rsidRDefault="00BA1E55" w:rsidP="005B6CCC">
      <w:pPr>
        <w:pStyle w:val="BodyText"/>
        <w:spacing w:before="48"/>
        <w:ind w:right="2138"/>
        <w:rPr>
          <w:rFonts w:asciiTheme="minorHAnsi" w:hAnsiTheme="minorHAnsi" w:cstheme="minorHAnsi"/>
          <w:i/>
          <w:iCs/>
          <w:sz w:val="14"/>
          <w:szCs w:val="14"/>
        </w:rPr>
      </w:pPr>
      <w:sdt>
        <w:sdtPr>
          <w:rPr>
            <w:b/>
            <w:bCs/>
            <w:sz w:val="16"/>
            <w:szCs w:val="16"/>
          </w:rPr>
          <w:id w:val="-2007901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204D">
            <w:rPr>
              <w:rFonts w:ascii="MS Gothic" w:eastAsia="MS Gothic" w:hAnsi="MS Gothic" w:hint="eastAsia"/>
              <w:b/>
              <w:bCs/>
              <w:sz w:val="16"/>
              <w:szCs w:val="16"/>
            </w:rPr>
            <w:t>☐</w:t>
          </w:r>
        </w:sdtContent>
      </w:sdt>
      <w:r w:rsidR="00A6204D">
        <w:rPr>
          <w:b/>
          <w:bCs/>
          <w:sz w:val="16"/>
          <w:szCs w:val="16"/>
        </w:rPr>
        <w:t xml:space="preserve"> </w:t>
      </w:r>
      <w:r w:rsidR="005B6CCC">
        <w:rPr>
          <w:b/>
          <w:bCs/>
          <w:sz w:val="16"/>
          <w:szCs w:val="16"/>
        </w:rPr>
        <w:t xml:space="preserve">NOT </w:t>
      </w:r>
      <w:r w:rsidR="005B6CCC" w:rsidRPr="005B6CCC">
        <w:rPr>
          <w:b/>
          <w:bCs/>
          <w:sz w:val="16"/>
          <w:szCs w:val="16"/>
        </w:rPr>
        <w:t>SUPPORTED</w:t>
      </w:r>
      <w:r w:rsidR="005B6CCC">
        <w:rPr>
          <w:sz w:val="14"/>
          <w:szCs w:val="14"/>
        </w:rPr>
        <w:t xml:space="preserve">. </w:t>
      </w:r>
      <w:r w:rsidR="00A6204D">
        <w:rPr>
          <w:sz w:val="14"/>
          <w:szCs w:val="14"/>
        </w:rPr>
        <w:t xml:space="preserve">Reason: </w:t>
      </w:r>
      <w:sdt>
        <w:sdtPr>
          <w:rPr>
            <w:sz w:val="14"/>
            <w:szCs w:val="14"/>
          </w:rPr>
          <w:id w:val="-1864584104"/>
          <w:placeholder>
            <w:docPart w:val="F4F36D4A6BEE41F5A98F9444B9D3AF2C"/>
          </w:placeholder>
          <w:showingPlcHdr/>
        </w:sdtPr>
        <w:sdtEndPr/>
        <w:sdtContent>
          <w:r w:rsidR="00A6204D" w:rsidRPr="007B13DE">
            <w:rPr>
              <w:rStyle w:val="PlaceholderText"/>
            </w:rPr>
            <w:t>Click or tap here to enter text.</w:t>
          </w:r>
        </w:sdtContent>
      </w:sdt>
    </w:p>
    <w:p w14:paraId="2BDF365A" w14:textId="5D470695" w:rsidR="00A6204D" w:rsidRDefault="00A6204D" w:rsidP="00A6204D">
      <w:pPr>
        <w:pStyle w:val="BodyText"/>
        <w:rPr>
          <w:b/>
          <w:bCs/>
          <w:sz w:val="14"/>
          <w:szCs w:val="14"/>
        </w:rPr>
      </w:pPr>
    </w:p>
    <w:p w14:paraId="6182355D" w14:textId="3288A7F5" w:rsidR="00A6204D" w:rsidRDefault="00A6204D" w:rsidP="00A6204D">
      <w:pPr>
        <w:pStyle w:val="BodyText"/>
        <w:rPr>
          <w:b/>
          <w:bCs/>
          <w:sz w:val="14"/>
          <w:szCs w:val="14"/>
        </w:rPr>
      </w:pPr>
    </w:p>
    <w:p w14:paraId="17F89B47" w14:textId="6ECA355A" w:rsidR="00A6204D" w:rsidRPr="0088001B" w:rsidRDefault="00A6204D" w:rsidP="00A6204D">
      <w:pPr>
        <w:pStyle w:val="BodyText"/>
        <w:rPr>
          <w:b/>
          <w:bCs/>
          <w:sz w:val="14"/>
          <w:szCs w:val="14"/>
        </w:rPr>
      </w:pPr>
      <w:r w:rsidRPr="0088001B">
        <w:rPr>
          <w:b/>
          <w:bCs/>
          <w:sz w:val="14"/>
          <w:szCs w:val="14"/>
        </w:rPr>
        <w:t xml:space="preserve">Signature: </w:t>
      </w:r>
    </w:p>
    <w:p w14:paraId="3769C2D1" w14:textId="3B3362BD" w:rsidR="00A6204D" w:rsidRPr="0088001B" w:rsidRDefault="00A6204D" w:rsidP="00A6204D">
      <w:pPr>
        <w:pStyle w:val="BodyText"/>
        <w:rPr>
          <w:b/>
          <w:bCs/>
          <w:sz w:val="14"/>
          <w:szCs w:val="14"/>
        </w:rPr>
      </w:pPr>
      <w:r w:rsidRPr="0088001B">
        <w:rPr>
          <w:b/>
          <w:bCs/>
          <w:sz w:val="14"/>
          <w:szCs w:val="14"/>
        </w:rPr>
        <w:t xml:space="preserve">Name &amp; Stamp: </w:t>
      </w:r>
    </w:p>
    <w:p w14:paraId="6F63A576" w14:textId="2C327928" w:rsidR="00A6204D" w:rsidRPr="0088001B" w:rsidRDefault="00A6204D" w:rsidP="00A6204D">
      <w:pPr>
        <w:pStyle w:val="BodyText"/>
        <w:tabs>
          <w:tab w:val="left" w:pos="8880"/>
        </w:tabs>
        <w:rPr>
          <w:b/>
          <w:bCs/>
          <w:sz w:val="14"/>
          <w:szCs w:val="14"/>
        </w:rPr>
      </w:pPr>
      <w:r w:rsidRPr="0088001B">
        <w:rPr>
          <w:b/>
          <w:bCs/>
          <w:sz w:val="14"/>
          <w:szCs w:val="14"/>
        </w:rPr>
        <w:t>Dat</w:t>
      </w:r>
      <w:r>
        <w:rPr>
          <w:b/>
          <w:bCs/>
          <w:sz w:val="14"/>
          <w:szCs w:val="14"/>
        </w:rPr>
        <w:t>e:</w:t>
      </w:r>
    </w:p>
    <w:p w14:paraId="1D67BE66" w14:textId="1A4638EE" w:rsidR="00FB1DE0" w:rsidRPr="00D924A9" w:rsidRDefault="00C02879" w:rsidP="00A6204D">
      <w:pPr>
        <w:pStyle w:val="BodyText"/>
        <w:spacing w:before="48"/>
        <w:ind w:right="844"/>
        <w:jc w:val="right"/>
        <w:rPr>
          <w:sz w:val="14"/>
          <w:szCs w:val="14"/>
        </w:rPr>
      </w:pPr>
      <w:r w:rsidRPr="00D924A9">
        <w:rPr>
          <w:rFonts w:asciiTheme="minorHAnsi" w:hAnsiTheme="minorHAnsi" w:cstheme="minorHAnsi"/>
          <w:b/>
          <w:bCs/>
          <w:sz w:val="14"/>
          <w:szCs w:val="14"/>
        </w:rPr>
        <w:t xml:space="preserve">    </w:t>
      </w:r>
    </w:p>
    <w:p w14:paraId="0B934B66" w14:textId="612E708A" w:rsidR="00FB1DE0" w:rsidRPr="00D924A9" w:rsidRDefault="00FB1DE0" w:rsidP="0038382D">
      <w:pPr>
        <w:pStyle w:val="BodyText"/>
        <w:tabs>
          <w:tab w:val="left" w:pos="3586"/>
          <w:tab w:val="left" w:pos="6521"/>
        </w:tabs>
        <w:spacing w:before="93"/>
        <w:rPr>
          <w:sz w:val="14"/>
          <w:szCs w:val="14"/>
        </w:rPr>
      </w:pPr>
    </w:p>
    <w:p w14:paraId="38C085C8" w14:textId="45557641" w:rsidR="00546D9D" w:rsidRPr="00A6204D" w:rsidRDefault="007711B6" w:rsidP="00FB1DE0">
      <w:pPr>
        <w:pStyle w:val="BodyText"/>
        <w:tabs>
          <w:tab w:val="left" w:pos="3586"/>
        </w:tabs>
        <w:spacing w:before="93"/>
        <w:rPr>
          <w:sz w:val="14"/>
          <w:szCs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36E5E8E" wp14:editId="5B206AB7">
                <wp:simplePos x="0" y="0"/>
                <wp:positionH relativeFrom="column">
                  <wp:posOffset>4298950</wp:posOffset>
                </wp:positionH>
                <wp:positionV relativeFrom="paragraph">
                  <wp:posOffset>3670300</wp:posOffset>
                </wp:positionV>
                <wp:extent cx="2438400" cy="3644900"/>
                <wp:effectExtent l="0" t="0" r="19050" b="1270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0" cy="3644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B04464" w14:textId="77777777" w:rsidR="007711B6" w:rsidRDefault="007711B6" w:rsidP="007711B6"/>
                          <w:p w14:paraId="5F8AFAC4" w14:textId="77777777" w:rsidR="007157AD" w:rsidRDefault="007711B6" w:rsidP="007157A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>Senarai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>Semak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>Pejabat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 xml:space="preserve"> Hal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>Ehwal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>Pelajar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>:</w:t>
                            </w:r>
                          </w:p>
                          <w:p w14:paraId="6517F94F" w14:textId="77777777" w:rsidR="007157AD" w:rsidRDefault="007157AD" w:rsidP="007157A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</w:pPr>
                          </w:p>
                          <w:p w14:paraId="37C72255" w14:textId="77777777" w:rsidR="007157AD" w:rsidRPr="007157AD" w:rsidRDefault="007157AD" w:rsidP="007157A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284"/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ermohonan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ni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dalah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ibuka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epada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</w:t>
                            </w:r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lajar</w:t>
                            </w:r>
                            <w:proofErr w:type="spellEnd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yang </w:t>
                            </w:r>
                            <w:proofErr w:type="spellStart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inggal</w:t>
                            </w:r>
                            <w:proofErr w:type="spellEnd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di </w:t>
                            </w:r>
                            <w:proofErr w:type="spellStart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alam</w:t>
                            </w:r>
                            <w:proofErr w:type="spellEnd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tau</w:t>
                            </w:r>
                            <w:proofErr w:type="spellEnd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uar</w:t>
                            </w:r>
                            <w:proofErr w:type="spellEnd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ampus</w:t>
                            </w:r>
                            <w:proofErr w:type="spellEnd"/>
                          </w:p>
                          <w:p w14:paraId="6B99269E" w14:textId="77777777" w:rsidR="007157AD" w:rsidRDefault="007157AD" w:rsidP="007157AD">
                            <w:pPr>
                              <w:ind w:left="284"/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3FAF5D6C" w14:textId="77777777" w:rsidR="007157AD" w:rsidRPr="007157AD" w:rsidRDefault="007711B6" w:rsidP="007157A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284"/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agi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elajar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yang </w:t>
                            </w:r>
                            <w:proofErr w:type="spellStart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inggal</w:t>
                            </w:r>
                            <w:proofErr w:type="spellEnd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i</w:t>
                            </w:r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uar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ampus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ebenaran</w:t>
                            </w:r>
                            <w:proofErr w:type="spellEnd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emohon</w:t>
                            </w:r>
                            <w:proofErr w:type="spellEnd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iberikan</w:t>
                            </w:r>
                            <w:proofErr w:type="spellEnd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epada</w:t>
                            </w:r>
                            <w:proofErr w:type="spellEnd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 yang </w:t>
                            </w:r>
                            <w:proofErr w:type="spellStart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inggal</w:t>
                            </w:r>
                            <w:proofErr w:type="spellEnd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alam</w:t>
                            </w:r>
                            <w:proofErr w:type="spellEnd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radius 10km </w:t>
                            </w:r>
                            <w:proofErr w:type="spellStart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ahaja</w:t>
                            </w:r>
                            <w:proofErr w:type="spellEnd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ari</w:t>
                            </w:r>
                            <w:proofErr w:type="spellEnd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157AD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ampus</w:t>
                            </w:r>
                            <w:proofErr w:type="spellEnd"/>
                          </w:p>
                          <w:p w14:paraId="1F145709" w14:textId="77777777" w:rsidR="007157AD" w:rsidRDefault="007157AD" w:rsidP="007157AD">
                            <w:pPr>
                              <w:ind w:left="284"/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7BEFECCE" w14:textId="77777777" w:rsidR="007157AD" w:rsidRPr="007157AD" w:rsidRDefault="007157AD" w:rsidP="007157A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284"/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elajar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erlu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</w:t>
                            </w:r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ggunakan</w:t>
                            </w:r>
                            <w:proofErr w:type="spellEnd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engangkutan</w:t>
                            </w:r>
                            <w:proofErr w:type="spellEnd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endiri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agi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ujuan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eluar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asuk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e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ampus</w:t>
                            </w:r>
                            <w:proofErr w:type="spellEnd"/>
                          </w:p>
                          <w:p w14:paraId="024CF974" w14:textId="77777777" w:rsidR="007157AD" w:rsidRDefault="007157AD" w:rsidP="007157AD">
                            <w:pPr>
                              <w:ind w:left="284"/>
                              <w:jc w:val="center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61F70886" w14:textId="4FB7449E" w:rsidR="007711B6" w:rsidRPr="007157AD" w:rsidRDefault="007157AD" w:rsidP="007157A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284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elajar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endaklah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</w:t>
                            </w:r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gemaskini</w:t>
                            </w:r>
                            <w:proofErr w:type="spellEnd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status </w:t>
                            </w:r>
                            <w:proofErr w:type="spellStart"/>
                            <w:r w:rsidR="007711B6"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ysejahtera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engan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elampirkan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orang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ebenaran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</w:t>
                            </w:r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mbali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e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kampus</w:t>
                            </w:r>
                            <w:proofErr w:type="spellEnd"/>
                            <w:r w:rsidRPr="007157AD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767D26BD" w14:textId="77777777" w:rsidR="007711B6" w:rsidRDefault="007711B6" w:rsidP="007711B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6E5E8E" id="Rectangle 24" o:spid="_x0000_s1027" style="position:absolute;margin-left:338.5pt;margin-top:289pt;width:192pt;height:28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" fillcolor="white [3201]" strokecolor="#c0504d [3205]" strokeweight="2pt">
                <v:textbox>
                  <w:txbxContent>
                    <w:p w14:paraId="63B04464" w14:textId="77777777" w:rsidR="007711B6" w:rsidRDefault="007711B6" w:rsidP="007711B6"/>
                    <w:p w14:paraId="5F8AFAC4" w14:textId="77777777" w:rsidR="007157AD" w:rsidRDefault="007711B6" w:rsidP="007157A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u w:val="single"/>
                        </w:rPr>
                      </w:pPr>
                      <w:r w:rsidRPr="007157AD">
                        <w:rPr>
                          <w:rFonts w:asciiTheme="minorHAnsi" w:hAnsiTheme="minorHAnsi" w:cstheme="minorHAnsi"/>
                          <w:b/>
                          <w:bCs/>
                          <w:u w:val="single"/>
                        </w:rPr>
                        <w:t>Senarai Semak Pejabat Hal Ehwal Pelajar:</w:t>
                      </w:r>
                    </w:p>
                    <w:p w14:paraId="6517F94F" w14:textId="77777777" w:rsidR="007157AD" w:rsidRDefault="007157AD" w:rsidP="007157AD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u w:val="single"/>
                        </w:rPr>
                      </w:pPr>
                    </w:p>
                    <w:p w14:paraId="37C72255" w14:textId="77777777" w:rsidR="007157AD" w:rsidRPr="007157AD" w:rsidRDefault="007157AD" w:rsidP="007157A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284"/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ermohonan ini adalah dibuka kepada p</w:t>
                      </w:r>
                      <w:r w:rsidR="007711B6"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elajar </w:t>
                      </w:r>
                      <w:r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yang </w:t>
                      </w:r>
                      <w:r w:rsidR="007711B6"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inggal di dalam atau luar kampus</w:t>
                      </w:r>
                    </w:p>
                    <w:p w14:paraId="6B99269E" w14:textId="77777777" w:rsidR="007157AD" w:rsidRDefault="007157AD" w:rsidP="007157AD">
                      <w:pPr>
                        <w:ind w:left="284"/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3FAF5D6C" w14:textId="77777777" w:rsidR="007157AD" w:rsidRPr="007157AD" w:rsidRDefault="007711B6" w:rsidP="007157A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284"/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Bagi pelajar </w:t>
                      </w:r>
                      <w:r w:rsidR="007157AD"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yang tinggal </w:t>
                      </w:r>
                      <w:r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i</w:t>
                      </w:r>
                      <w:r w:rsidR="007157AD"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luar kampus, </w:t>
                      </w:r>
                      <w:r w:rsidR="007157AD"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kebenaran memohon diberikan kepada   yang tinggal dalam radius 10km sahaja dari kampus</w:t>
                      </w:r>
                    </w:p>
                    <w:p w14:paraId="1F145709" w14:textId="77777777" w:rsidR="007157AD" w:rsidRDefault="007157AD" w:rsidP="007157AD">
                      <w:pPr>
                        <w:ind w:left="284"/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7BEFECCE" w14:textId="77777777" w:rsidR="007157AD" w:rsidRPr="007157AD" w:rsidRDefault="007157AD" w:rsidP="007157A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284"/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elajar perlu m</w:t>
                      </w:r>
                      <w:r w:rsidR="007711B6"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ggunakan pengangkutan sendiri</w:t>
                      </w:r>
                      <w:r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bagi tujuan keluar masuk ke kampus</w:t>
                      </w:r>
                    </w:p>
                    <w:p w14:paraId="024CF974" w14:textId="77777777" w:rsidR="007157AD" w:rsidRDefault="007157AD" w:rsidP="007157AD">
                      <w:pPr>
                        <w:ind w:left="284"/>
                        <w:jc w:val="center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61F70886" w14:textId="4FB7449E" w:rsidR="007711B6" w:rsidRPr="007157AD" w:rsidRDefault="007157AD" w:rsidP="007157A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284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u w:val="single"/>
                        </w:rPr>
                      </w:pPr>
                      <w:r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elajar hendaklah m</w:t>
                      </w:r>
                      <w:r w:rsidR="007711B6"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gemaskini status Mysejahtera</w:t>
                      </w:r>
                      <w:r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dengan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melampirkan</w:t>
                      </w:r>
                      <w:r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borang kebenaran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k</w:t>
                      </w:r>
                      <w:r w:rsidRPr="007157AD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embali ke kampus. </w:t>
                      </w:r>
                    </w:p>
                    <w:p w14:paraId="767D26BD" w14:textId="77777777" w:rsidR="007711B6" w:rsidRDefault="007711B6" w:rsidP="007711B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sectPr w:rsidR="00546D9D" w:rsidRPr="00A6204D" w:rsidSect="00944A0B">
      <w:type w:val="continuous"/>
      <w:pgSz w:w="11910" w:h="16840"/>
      <w:pgMar w:top="1440" w:right="1080" w:bottom="142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40F1E"/>
    <w:multiLevelType w:val="hybridMultilevel"/>
    <w:tmpl w:val="55F03174"/>
    <w:lvl w:ilvl="0" w:tplc="85ACA7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80EF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A1E9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3877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1C14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563B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4E82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C06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EA38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59635CA"/>
    <w:multiLevelType w:val="hybridMultilevel"/>
    <w:tmpl w:val="72F4602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C553FB"/>
    <w:multiLevelType w:val="hybridMultilevel"/>
    <w:tmpl w:val="3C0881B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F3207"/>
    <w:multiLevelType w:val="hybridMultilevel"/>
    <w:tmpl w:val="FA88ED1A"/>
    <w:lvl w:ilvl="0" w:tplc="4409000F">
      <w:start w:val="1"/>
      <w:numFmt w:val="decimal"/>
      <w:lvlText w:val="%1."/>
      <w:lvlJc w:val="left"/>
      <w:pPr>
        <w:ind w:left="937" w:hanging="360"/>
      </w:pPr>
    </w:lvl>
    <w:lvl w:ilvl="1" w:tplc="44090019" w:tentative="1">
      <w:start w:val="1"/>
      <w:numFmt w:val="lowerLetter"/>
      <w:lvlText w:val="%2."/>
      <w:lvlJc w:val="left"/>
      <w:pPr>
        <w:ind w:left="1657" w:hanging="360"/>
      </w:pPr>
    </w:lvl>
    <w:lvl w:ilvl="2" w:tplc="4409001B" w:tentative="1">
      <w:start w:val="1"/>
      <w:numFmt w:val="lowerRoman"/>
      <w:lvlText w:val="%3."/>
      <w:lvlJc w:val="right"/>
      <w:pPr>
        <w:ind w:left="2377" w:hanging="180"/>
      </w:pPr>
    </w:lvl>
    <w:lvl w:ilvl="3" w:tplc="4409000F" w:tentative="1">
      <w:start w:val="1"/>
      <w:numFmt w:val="decimal"/>
      <w:lvlText w:val="%4."/>
      <w:lvlJc w:val="left"/>
      <w:pPr>
        <w:ind w:left="3097" w:hanging="360"/>
      </w:pPr>
    </w:lvl>
    <w:lvl w:ilvl="4" w:tplc="44090019" w:tentative="1">
      <w:start w:val="1"/>
      <w:numFmt w:val="lowerLetter"/>
      <w:lvlText w:val="%5."/>
      <w:lvlJc w:val="left"/>
      <w:pPr>
        <w:ind w:left="3817" w:hanging="360"/>
      </w:pPr>
    </w:lvl>
    <w:lvl w:ilvl="5" w:tplc="4409001B" w:tentative="1">
      <w:start w:val="1"/>
      <w:numFmt w:val="lowerRoman"/>
      <w:lvlText w:val="%6."/>
      <w:lvlJc w:val="right"/>
      <w:pPr>
        <w:ind w:left="4537" w:hanging="180"/>
      </w:pPr>
    </w:lvl>
    <w:lvl w:ilvl="6" w:tplc="4409000F" w:tentative="1">
      <w:start w:val="1"/>
      <w:numFmt w:val="decimal"/>
      <w:lvlText w:val="%7."/>
      <w:lvlJc w:val="left"/>
      <w:pPr>
        <w:ind w:left="5257" w:hanging="360"/>
      </w:pPr>
    </w:lvl>
    <w:lvl w:ilvl="7" w:tplc="44090019" w:tentative="1">
      <w:start w:val="1"/>
      <w:numFmt w:val="lowerLetter"/>
      <w:lvlText w:val="%8."/>
      <w:lvlJc w:val="left"/>
      <w:pPr>
        <w:ind w:left="5977" w:hanging="360"/>
      </w:pPr>
    </w:lvl>
    <w:lvl w:ilvl="8" w:tplc="4409001B" w:tentative="1">
      <w:start w:val="1"/>
      <w:numFmt w:val="lowerRoman"/>
      <w:lvlText w:val="%9."/>
      <w:lvlJc w:val="right"/>
      <w:pPr>
        <w:ind w:left="6697" w:hanging="180"/>
      </w:pPr>
    </w:lvl>
  </w:abstractNum>
  <w:abstractNum w:abstractNumId="4" w15:restartNumberingAfterBreak="0">
    <w:nsid w:val="52FB2A9B"/>
    <w:multiLevelType w:val="hybridMultilevel"/>
    <w:tmpl w:val="82F221D6"/>
    <w:lvl w:ilvl="0" w:tplc="44090019">
      <w:start w:val="1"/>
      <w:numFmt w:val="lowerLetter"/>
      <w:lvlText w:val="%1."/>
      <w:lvlJc w:val="left"/>
      <w:pPr>
        <w:ind w:left="1943" w:hanging="360"/>
      </w:pPr>
    </w:lvl>
    <w:lvl w:ilvl="1" w:tplc="44090019" w:tentative="1">
      <w:start w:val="1"/>
      <w:numFmt w:val="lowerLetter"/>
      <w:lvlText w:val="%2."/>
      <w:lvlJc w:val="left"/>
      <w:pPr>
        <w:ind w:left="2663" w:hanging="360"/>
      </w:pPr>
    </w:lvl>
    <w:lvl w:ilvl="2" w:tplc="4409001B" w:tentative="1">
      <w:start w:val="1"/>
      <w:numFmt w:val="lowerRoman"/>
      <w:lvlText w:val="%3."/>
      <w:lvlJc w:val="right"/>
      <w:pPr>
        <w:ind w:left="3383" w:hanging="180"/>
      </w:pPr>
    </w:lvl>
    <w:lvl w:ilvl="3" w:tplc="4409000F" w:tentative="1">
      <w:start w:val="1"/>
      <w:numFmt w:val="decimal"/>
      <w:lvlText w:val="%4."/>
      <w:lvlJc w:val="left"/>
      <w:pPr>
        <w:ind w:left="4103" w:hanging="360"/>
      </w:pPr>
    </w:lvl>
    <w:lvl w:ilvl="4" w:tplc="44090019" w:tentative="1">
      <w:start w:val="1"/>
      <w:numFmt w:val="lowerLetter"/>
      <w:lvlText w:val="%5."/>
      <w:lvlJc w:val="left"/>
      <w:pPr>
        <w:ind w:left="4823" w:hanging="360"/>
      </w:pPr>
    </w:lvl>
    <w:lvl w:ilvl="5" w:tplc="4409001B" w:tentative="1">
      <w:start w:val="1"/>
      <w:numFmt w:val="lowerRoman"/>
      <w:lvlText w:val="%6."/>
      <w:lvlJc w:val="right"/>
      <w:pPr>
        <w:ind w:left="5543" w:hanging="180"/>
      </w:pPr>
    </w:lvl>
    <w:lvl w:ilvl="6" w:tplc="4409000F" w:tentative="1">
      <w:start w:val="1"/>
      <w:numFmt w:val="decimal"/>
      <w:lvlText w:val="%7."/>
      <w:lvlJc w:val="left"/>
      <w:pPr>
        <w:ind w:left="6263" w:hanging="360"/>
      </w:pPr>
    </w:lvl>
    <w:lvl w:ilvl="7" w:tplc="44090019" w:tentative="1">
      <w:start w:val="1"/>
      <w:numFmt w:val="lowerLetter"/>
      <w:lvlText w:val="%8."/>
      <w:lvlJc w:val="left"/>
      <w:pPr>
        <w:ind w:left="6983" w:hanging="360"/>
      </w:pPr>
    </w:lvl>
    <w:lvl w:ilvl="8" w:tplc="4409001B" w:tentative="1">
      <w:start w:val="1"/>
      <w:numFmt w:val="lowerRoman"/>
      <w:lvlText w:val="%9."/>
      <w:lvlJc w:val="right"/>
      <w:pPr>
        <w:ind w:left="7703" w:hanging="180"/>
      </w:pPr>
    </w:lvl>
  </w:abstractNum>
  <w:abstractNum w:abstractNumId="5" w15:restartNumberingAfterBreak="0">
    <w:nsid w:val="5E095725"/>
    <w:multiLevelType w:val="hybridMultilevel"/>
    <w:tmpl w:val="894CBD88"/>
    <w:lvl w:ilvl="0" w:tplc="8E5E0ED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jSzMDcxNTAwNjVT0lEKTi0uzszPAykwrwUAvfbYeiwAAAA="/>
  </w:docVars>
  <w:rsids>
    <w:rsidRoot w:val="00546D9D"/>
    <w:rsid w:val="000010D7"/>
    <w:rsid w:val="00023557"/>
    <w:rsid w:val="00096DBF"/>
    <w:rsid w:val="000A67E2"/>
    <w:rsid w:val="000E2AF4"/>
    <w:rsid w:val="00141F7D"/>
    <w:rsid w:val="00182D7F"/>
    <w:rsid w:val="001F697D"/>
    <w:rsid w:val="002B5847"/>
    <w:rsid w:val="00381C81"/>
    <w:rsid w:val="0038382D"/>
    <w:rsid w:val="0038575C"/>
    <w:rsid w:val="003E5D9F"/>
    <w:rsid w:val="00414886"/>
    <w:rsid w:val="004D43A0"/>
    <w:rsid w:val="004E4C91"/>
    <w:rsid w:val="005100B3"/>
    <w:rsid w:val="00546D9D"/>
    <w:rsid w:val="00582631"/>
    <w:rsid w:val="005943CD"/>
    <w:rsid w:val="005B6CCC"/>
    <w:rsid w:val="005C6FF9"/>
    <w:rsid w:val="005D35A4"/>
    <w:rsid w:val="00663347"/>
    <w:rsid w:val="006669F3"/>
    <w:rsid w:val="007157AD"/>
    <w:rsid w:val="00755DD6"/>
    <w:rsid w:val="00760D3C"/>
    <w:rsid w:val="007711B6"/>
    <w:rsid w:val="007A5F02"/>
    <w:rsid w:val="007B6AD6"/>
    <w:rsid w:val="007E1CB8"/>
    <w:rsid w:val="0080440F"/>
    <w:rsid w:val="0082333C"/>
    <w:rsid w:val="00844675"/>
    <w:rsid w:val="0087477A"/>
    <w:rsid w:val="00874FB3"/>
    <w:rsid w:val="0088001B"/>
    <w:rsid w:val="00881C6E"/>
    <w:rsid w:val="009047ED"/>
    <w:rsid w:val="00944A0B"/>
    <w:rsid w:val="009611E3"/>
    <w:rsid w:val="00990C9A"/>
    <w:rsid w:val="00991295"/>
    <w:rsid w:val="009D0FBA"/>
    <w:rsid w:val="00A139C4"/>
    <w:rsid w:val="00A42FD9"/>
    <w:rsid w:val="00A44EF0"/>
    <w:rsid w:val="00A52BA6"/>
    <w:rsid w:val="00A6204D"/>
    <w:rsid w:val="00A92BF1"/>
    <w:rsid w:val="00AB63AC"/>
    <w:rsid w:val="00AC5E4F"/>
    <w:rsid w:val="00B007C4"/>
    <w:rsid w:val="00B756A8"/>
    <w:rsid w:val="00B9394F"/>
    <w:rsid w:val="00BA1E55"/>
    <w:rsid w:val="00BA494A"/>
    <w:rsid w:val="00BF60FD"/>
    <w:rsid w:val="00C01B49"/>
    <w:rsid w:val="00C02879"/>
    <w:rsid w:val="00D47B29"/>
    <w:rsid w:val="00D634C2"/>
    <w:rsid w:val="00D675B6"/>
    <w:rsid w:val="00D924A9"/>
    <w:rsid w:val="00DC0504"/>
    <w:rsid w:val="00E554EB"/>
    <w:rsid w:val="00EB53D7"/>
    <w:rsid w:val="00ED4535"/>
    <w:rsid w:val="00EE6886"/>
    <w:rsid w:val="00F058F2"/>
    <w:rsid w:val="00F119D1"/>
    <w:rsid w:val="00F25785"/>
    <w:rsid w:val="00F542A6"/>
    <w:rsid w:val="00F705E3"/>
    <w:rsid w:val="00F93BFA"/>
    <w:rsid w:val="00FB1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4B0F9"/>
  <w15:docId w15:val="{6D3E6639-8C09-479B-81E5-1F94393A2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ind w:right="304"/>
      <w:jc w:val="center"/>
    </w:pPr>
    <w:rPr>
      <w:rFonts w:ascii="Arial" w:eastAsia="Arial" w:hAnsi="Arial" w:cs="Arial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EB53D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table" w:styleId="TableGrid">
    <w:name w:val="Table Grid"/>
    <w:basedOn w:val="TableNormal"/>
    <w:uiPriority w:val="39"/>
    <w:rsid w:val="00881C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81C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1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3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067324">
          <w:marLeft w:val="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4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4948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85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3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67483">
          <w:marLeft w:val="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7516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9797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6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CACCB91FCE4A32A7359CD5D36F3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439E3-E77A-4EE3-98E2-1D5AACDB5ECB}"/>
      </w:docPartPr>
      <w:docPartBody>
        <w:p w:rsidR="00905DDF" w:rsidRDefault="000F686B" w:rsidP="000F686B">
          <w:pPr>
            <w:pStyle w:val="14CACCB91FCE4A32A7359CD5D36F31431"/>
          </w:pPr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p>
      </w:docPartBody>
    </w:docPart>
    <w:docPart>
      <w:docPartPr>
        <w:name w:val="27691BD66D7C4C70B3E3B498C7E3B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32CCD-0F35-45CA-8115-5AEE1F6CA949}"/>
      </w:docPartPr>
      <w:docPartBody>
        <w:p w:rsidR="00905DDF" w:rsidRDefault="000F686B" w:rsidP="000F686B">
          <w:pPr>
            <w:pStyle w:val="27691BD66D7C4C70B3E3B498C7E3BDCA1"/>
          </w:pPr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p>
      </w:docPartBody>
    </w:docPart>
    <w:docPart>
      <w:docPartPr>
        <w:name w:val="7ADDDD3557614F229F3D44CF45FB0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2959E-C044-4BE7-971C-1DC8ACE07BE3}"/>
      </w:docPartPr>
      <w:docPartBody>
        <w:p w:rsidR="00905DDF" w:rsidRDefault="000F686B" w:rsidP="000F686B">
          <w:pPr>
            <w:pStyle w:val="7ADDDD3557614F229F3D44CF45FB0CBC1"/>
          </w:pPr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p>
      </w:docPartBody>
    </w:docPart>
    <w:docPart>
      <w:docPartPr>
        <w:name w:val="785F29ECB1E840F88954385EE5899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A2F8C-8A7B-4BC0-AFEB-C679E20B19C4}"/>
      </w:docPartPr>
      <w:docPartBody>
        <w:p w:rsidR="00905DDF" w:rsidRDefault="000F686B" w:rsidP="000F686B">
          <w:pPr>
            <w:pStyle w:val="785F29ECB1E840F88954385EE5899BE81"/>
          </w:pPr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p>
      </w:docPartBody>
    </w:docPart>
    <w:docPart>
      <w:docPartPr>
        <w:name w:val="B3176DC8E52147DD95E68F9FBA596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136E8-7785-40FB-BB2B-2D96CFB56138}"/>
      </w:docPartPr>
      <w:docPartBody>
        <w:p w:rsidR="00905DDF" w:rsidRDefault="000F686B" w:rsidP="000F686B">
          <w:pPr>
            <w:pStyle w:val="B3176DC8E52147DD95E68F9FBA5961321"/>
          </w:pPr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p>
      </w:docPartBody>
    </w:docPart>
    <w:docPart>
      <w:docPartPr>
        <w:name w:val="42C7E6B538D34A9AA4A66DC6FCA05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FDEF7-50FC-4193-8E82-A73C0140EDE0}"/>
      </w:docPartPr>
      <w:docPartBody>
        <w:p w:rsidR="00905DDF" w:rsidRDefault="000F686B" w:rsidP="000F686B">
          <w:pPr>
            <w:pStyle w:val="42C7E6B538D34A9AA4A66DC6FCA05F111"/>
          </w:pPr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p>
      </w:docPartBody>
    </w:docPart>
    <w:docPart>
      <w:docPartPr>
        <w:name w:val="15DE1F90CBB04C32BCE3E9EE24B96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A25C6-40FF-45D9-9019-7C7A7519668F}"/>
      </w:docPartPr>
      <w:docPartBody>
        <w:p w:rsidR="00905DDF" w:rsidRDefault="000F686B" w:rsidP="000F686B">
          <w:pPr>
            <w:pStyle w:val="15DE1F90CBB04C32BCE3E9EE24B966A01"/>
          </w:pPr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p>
      </w:docPartBody>
    </w:docPart>
    <w:docPart>
      <w:docPartPr>
        <w:name w:val="D167F4CF7E284A10B440DEE66CF1A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1DF56-279D-4538-95A6-D1359158B23D}"/>
      </w:docPartPr>
      <w:docPartBody>
        <w:p w:rsidR="00905DDF" w:rsidRDefault="000F686B" w:rsidP="000F686B">
          <w:pPr>
            <w:pStyle w:val="D167F4CF7E284A10B440DEE66CF1A4AC1"/>
          </w:pPr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here to enter text.</w:t>
          </w:r>
        </w:p>
      </w:docPartBody>
    </w:docPart>
    <w:docPart>
      <w:docPartPr>
        <w:name w:val="1BE9D6AE1A4E4DBB9F2C847FE5494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2222A-013F-4C88-BE47-F8446D60093B}"/>
      </w:docPartPr>
      <w:docPartBody>
        <w:p w:rsidR="00905DDF" w:rsidRDefault="000F686B" w:rsidP="000F686B">
          <w:pPr>
            <w:pStyle w:val="1BE9D6AE1A4E4DBB9F2C847FE5494D221"/>
          </w:pPr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to enter a date.</w:t>
          </w:r>
        </w:p>
      </w:docPartBody>
    </w:docPart>
    <w:docPart>
      <w:docPartPr>
        <w:name w:val="05FC9F1DAE4E4DEC80DCEBCA9486C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C545F-2F15-4361-BDB5-4EC570CA62B9}"/>
      </w:docPartPr>
      <w:docPartBody>
        <w:p w:rsidR="00905DDF" w:rsidRDefault="000F686B" w:rsidP="000F686B">
          <w:pPr>
            <w:pStyle w:val="05FC9F1DAE4E4DEC80DCEBCA9486C7301"/>
          </w:pPr>
          <w:r w:rsidRPr="00D924A9">
            <w:rPr>
              <w:rStyle w:val="PlaceholderText"/>
              <w:rFonts w:ascii="Arial" w:hAnsi="Arial" w:cs="Arial"/>
              <w:sz w:val="14"/>
              <w:szCs w:val="14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4DB47-4A75-49A2-B3BE-B23994C2C5E4}"/>
      </w:docPartPr>
      <w:docPartBody>
        <w:p w:rsidR="000216D5" w:rsidRDefault="000F686B">
          <w:r w:rsidRPr="009F732C">
            <w:rPr>
              <w:rStyle w:val="PlaceholderText"/>
            </w:rPr>
            <w:t>Choose an item.</w:t>
          </w:r>
        </w:p>
      </w:docPartBody>
    </w:docPart>
    <w:docPart>
      <w:docPartPr>
        <w:name w:val="744DA6D762D14D099B9734AE1F746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0E4AF-400B-45B8-974D-C1DA3490041C}"/>
      </w:docPartPr>
      <w:docPartBody>
        <w:p w:rsidR="000216D5" w:rsidRDefault="000F686B" w:rsidP="000F686B">
          <w:pPr>
            <w:pStyle w:val="744DA6D762D14D099B9734AE1F74624E"/>
          </w:pPr>
          <w:r w:rsidRPr="007B1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4A950F0734AD4AD84A55FDDAA9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8F841-E70B-4C41-B502-C61DCEA3FECB}"/>
      </w:docPartPr>
      <w:docPartBody>
        <w:p w:rsidR="000216D5" w:rsidRDefault="000F686B" w:rsidP="000F686B">
          <w:pPr>
            <w:pStyle w:val="AAF4A950F0734AD4AD84A55FDDAA9086"/>
          </w:pPr>
          <w:r w:rsidRPr="007B1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2D2D3C87E24194A282656198140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402F8-6FBB-4B03-873C-BCEAF932498B}"/>
      </w:docPartPr>
      <w:docPartBody>
        <w:p w:rsidR="000216D5" w:rsidRDefault="000F686B" w:rsidP="000F686B">
          <w:pPr>
            <w:pStyle w:val="162D2D3C87E24194A282656198140C7E"/>
          </w:pPr>
          <w:r w:rsidRPr="007B13D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5EA3A83D5514C51B804B28814033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C395B-3F4C-4A7D-9BB8-27ACCDE0D730}"/>
      </w:docPartPr>
      <w:docPartBody>
        <w:p w:rsidR="000216D5" w:rsidRDefault="000F686B" w:rsidP="000F686B">
          <w:pPr>
            <w:pStyle w:val="35EA3A83D5514C51B804B28814033C6E"/>
          </w:pPr>
          <w:r w:rsidRPr="007B13D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4F36D4A6BEE41F5A98F9444B9D3A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8E38A-86EC-4CE8-8F70-E7E1D481E51C}"/>
      </w:docPartPr>
      <w:docPartBody>
        <w:p w:rsidR="000216D5" w:rsidRDefault="000F686B" w:rsidP="000F686B">
          <w:pPr>
            <w:pStyle w:val="F4F36D4A6BEE41F5A98F9444B9D3AF2C"/>
          </w:pPr>
          <w:r w:rsidRPr="007B13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CB9C9E65DD43FD88CE0FEA96B74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14D58-96B3-4F2E-B80E-29D19329DB18}"/>
      </w:docPartPr>
      <w:docPartBody>
        <w:p w:rsidR="000216D5" w:rsidRDefault="000F686B" w:rsidP="000F686B">
          <w:pPr>
            <w:pStyle w:val="34CB9C9E65DD43FD88CE0FEA96B74F40"/>
          </w:pPr>
          <w:r w:rsidRPr="009F732C">
            <w:rPr>
              <w:rStyle w:val="PlaceholderText"/>
            </w:rPr>
            <w:t>Choose an item.</w:t>
          </w:r>
        </w:p>
      </w:docPartBody>
    </w:docPart>
    <w:docPart>
      <w:docPartPr>
        <w:name w:val="E0226A2268FA4552A84423D57E8BF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2386B-99C0-40FB-8FA8-AE0759024D66}"/>
      </w:docPartPr>
      <w:docPartBody>
        <w:p w:rsidR="004B0D71" w:rsidRDefault="000216D5" w:rsidP="000216D5">
          <w:pPr>
            <w:pStyle w:val="E0226A2268FA4552A84423D57E8BF7F0"/>
          </w:pPr>
          <w:r w:rsidRPr="007B13D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3399"/>
    <w:rsid w:val="000216D5"/>
    <w:rsid w:val="000F686B"/>
    <w:rsid w:val="00113AD1"/>
    <w:rsid w:val="001A2063"/>
    <w:rsid w:val="004B0D71"/>
    <w:rsid w:val="005E76B6"/>
    <w:rsid w:val="006619A1"/>
    <w:rsid w:val="00707541"/>
    <w:rsid w:val="008C3399"/>
    <w:rsid w:val="00905DDF"/>
    <w:rsid w:val="009406A6"/>
    <w:rsid w:val="00987C06"/>
    <w:rsid w:val="009B0013"/>
    <w:rsid w:val="00A60C73"/>
    <w:rsid w:val="00AF4A48"/>
    <w:rsid w:val="00C85DFC"/>
    <w:rsid w:val="00CC6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16D5"/>
    <w:rPr>
      <w:color w:val="808080"/>
    </w:rPr>
  </w:style>
  <w:style w:type="paragraph" w:customStyle="1" w:styleId="E0226A2268FA4552A84423D57E8BF7F0">
    <w:name w:val="E0226A2268FA4552A84423D57E8BF7F0"/>
    <w:rsid w:val="000216D5"/>
  </w:style>
  <w:style w:type="paragraph" w:customStyle="1" w:styleId="14CACCB91FCE4A32A7359CD5D36F31431">
    <w:name w:val="14CACCB91FCE4A32A7359CD5D36F31431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n-US" w:eastAsia="en-US"/>
    </w:rPr>
  </w:style>
  <w:style w:type="paragraph" w:customStyle="1" w:styleId="27691BD66D7C4C70B3E3B498C7E3BDCA1">
    <w:name w:val="27691BD66D7C4C70B3E3B498C7E3BDCA1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n-US" w:eastAsia="en-US"/>
    </w:rPr>
  </w:style>
  <w:style w:type="paragraph" w:customStyle="1" w:styleId="7ADDDD3557614F229F3D44CF45FB0CBC1">
    <w:name w:val="7ADDDD3557614F229F3D44CF45FB0CBC1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n-US" w:eastAsia="en-US"/>
    </w:rPr>
  </w:style>
  <w:style w:type="paragraph" w:customStyle="1" w:styleId="785F29ECB1E840F88954385EE5899BE81">
    <w:name w:val="785F29ECB1E840F88954385EE5899BE81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n-US" w:eastAsia="en-US"/>
    </w:rPr>
  </w:style>
  <w:style w:type="paragraph" w:customStyle="1" w:styleId="B3176DC8E52147DD95E68F9FBA5961321">
    <w:name w:val="B3176DC8E52147DD95E68F9FBA5961321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n-US" w:eastAsia="en-US"/>
    </w:rPr>
  </w:style>
  <w:style w:type="paragraph" w:customStyle="1" w:styleId="42C7E6B538D34A9AA4A66DC6FCA05F111">
    <w:name w:val="42C7E6B538D34A9AA4A66DC6FCA05F111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n-US" w:eastAsia="en-US"/>
    </w:rPr>
  </w:style>
  <w:style w:type="paragraph" w:customStyle="1" w:styleId="15DE1F90CBB04C32BCE3E9EE24B966A01">
    <w:name w:val="15DE1F90CBB04C32BCE3E9EE24B966A01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n-US" w:eastAsia="en-US"/>
    </w:rPr>
  </w:style>
  <w:style w:type="paragraph" w:customStyle="1" w:styleId="D167F4CF7E284A10B440DEE66CF1A4AC1">
    <w:name w:val="D167F4CF7E284A10B440DEE66CF1A4AC1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n-US" w:eastAsia="en-US"/>
    </w:rPr>
  </w:style>
  <w:style w:type="paragraph" w:customStyle="1" w:styleId="1BE9D6AE1A4E4DBB9F2C847FE5494D221">
    <w:name w:val="1BE9D6AE1A4E4DBB9F2C847FE5494D221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n-US" w:eastAsia="en-US"/>
    </w:rPr>
  </w:style>
  <w:style w:type="paragraph" w:customStyle="1" w:styleId="05FC9F1DAE4E4DEC80DCEBCA9486C7301">
    <w:name w:val="05FC9F1DAE4E4DEC80DCEBCA9486C7301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n-US" w:eastAsia="en-US"/>
    </w:rPr>
  </w:style>
  <w:style w:type="paragraph" w:customStyle="1" w:styleId="744DA6D762D14D099B9734AE1F74624E">
    <w:name w:val="744DA6D762D14D099B9734AE1F74624E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n-US" w:eastAsia="en-US"/>
    </w:rPr>
  </w:style>
  <w:style w:type="paragraph" w:customStyle="1" w:styleId="AAF4A950F0734AD4AD84A55FDDAA9086">
    <w:name w:val="AAF4A950F0734AD4AD84A55FDDAA9086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0"/>
      <w:szCs w:val="20"/>
      <w:lang w:val="en-US" w:eastAsia="en-US"/>
    </w:rPr>
  </w:style>
  <w:style w:type="paragraph" w:customStyle="1" w:styleId="162D2D3C87E24194A282656198140C7E">
    <w:name w:val="162D2D3C87E24194A282656198140C7E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0"/>
      <w:szCs w:val="20"/>
      <w:lang w:val="en-US" w:eastAsia="en-US"/>
    </w:rPr>
  </w:style>
  <w:style w:type="paragraph" w:customStyle="1" w:styleId="35EA3A83D5514C51B804B28814033C6E">
    <w:name w:val="35EA3A83D5514C51B804B28814033C6E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0"/>
      <w:szCs w:val="20"/>
      <w:lang w:val="en-US" w:eastAsia="en-US"/>
    </w:rPr>
  </w:style>
  <w:style w:type="paragraph" w:customStyle="1" w:styleId="F4F36D4A6BEE41F5A98F9444B9D3AF2C">
    <w:name w:val="F4F36D4A6BEE41F5A98F9444B9D3AF2C"/>
    <w:rsid w:val="000F686B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0"/>
      <w:szCs w:val="20"/>
      <w:lang w:val="en-US" w:eastAsia="en-US"/>
    </w:rPr>
  </w:style>
  <w:style w:type="paragraph" w:customStyle="1" w:styleId="34CB9C9E65DD43FD88CE0FEA96B74F40">
    <w:name w:val="34CB9C9E65DD43FD88CE0FEA96B74F40"/>
    <w:rsid w:val="000F68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TM</vt:lpstr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M</dc:title>
  <dc:creator>norisah</dc:creator>
  <cp:lastModifiedBy>NOR KAMSIAH BINTI MANAN</cp:lastModifiedBy>
  <cp:revision>2</cp:revision>
  <dcterms:created xsi:type="dcterms:W3CDTF">2021-06-28T06:16:00Z</dcterms:created>
  <dcterms:modified xsi:type="dcterms:W3CDTF">2021-06-28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19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5-18T00:00:00Z</vt:filetime>
  </property>
</Properties>
</file>